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BFDD0" w14:textId="5FD6981C" w:rsidR="007B3282" w:rsidRPr="0003688C" w:rsidRDefault="007B3282" w:rsidP="007B3282">
      <w:pPr>
        <w:jc w:val="center"/>
        <w:rPr>
          <w:b/>
          <w:bCs/>
          <w:sz w:val="30"/>
          <w:szCs w:val="30"/>
        </w:rPr>
      </w:pPr>
      <w:r w:rsidRPr="0003688C">
        <w:rPr>
          <w:b/>
          <w:bCs/>
          <w:sz w:val="30"/>
          <w:szCs w:val="30"/>
        </w:rPr>
        <w:t xml:space="preserve">Formulário </w:t>
      </w:r>
      <w:r w:rsidR="00CE4828">
        <w:rPr>
          <w:b/>
          <w:bCs/>
          <w:sz w:val="30"/>
          <w:szCs w:val="30"/>
        </w:rPr>
        <w:t xml:space="preserve">da comissão de bancas </w:t>
      </w:r>
      <w:r w:rsidR="00AC2926" w:rsidRPr="0003688C">
        <w:rPr>
          <w:b/>
          <w:bCs/>
          <w:sz w:val="30"/>
          <w:szCs w:val="30"/>
        </w:rPr>
        <w:t xml:space="preserve">para </w:t>
      </w:r>
      <w:r w:rsidR="002821FC" w:rsidRPr="0003688C">
        <w:rPr>
          <w:b/>
          <w:bCs/>
          <w:sz w:val="30"/>
          <w:szCs w:val="30"/>
        </w:rPr>
        <w:t>solicitação</w:t>
      </w:r>
      <w:r w:rsidR="00AC2926" w:rsidRPr="0003688C">
        <w:rPr>
          <w:b/>
          <w:bCs/>
          <w:sz w:val="30"/>
          <w:szCs w:val="30"/>
        </w:rPr>
        <w:t xml:space="preserve"> de </w:t>
      </w:r>
      <w:r w:rsidRPr="0003688C">
        <w:rPr>
          <w:b/>
          <w:bCs/>
          <w:sz w:val="30"/>
          <w:szCs w:val="30"/>
        </w:rPr>
        <w:t xml:space="preserve">banca de </w:t>
      </w:r>
      <w:r w:rsidR="00AC2926" w:rsidRPr="0003688C">
        <w:rPr>
          <w:b/>
          <w:bCs/>
          <w:sz w:val="30"/>
          <w:szCs w:val="30"/>
        </w:rPr>
        <w:t>qualificação e/ou defesa</w:t>
      </w:r>
    </w:p>
    <w:p w14:paraId="4204EB60" w14:textId="51C68CF4" w:rsidR="00AC2926" w:rsidRDefault="00AC2926" w:rsidP="007B3282">
      <w:pPr>
        <w:pStyle w:val="PargrafodaLista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716"/>
        <w:gridCol w:w="1428"/>
        <w:gridCol w:w="961"/>
        <w:gridCol w:w="563"/>
        <w:gridCol w:w="1826"/>
      </w:tblGrid>
      <w:tr w:rsidR="00905433" w14:paraId="4DC1D19A" w14:textId="052A029A" w:rsidTr="007E1046">
        <w:tc>
          <w:tcPr>
            <w:tcW w:w="3716" w:type="dxa"/>
          </w:tcPr>
          <w:p w14:paraId="1D18715E" w14:textId="498757A5" w:rsidR="00905433" w:rsidRDefault="00905433" w:rsidP="00905433">
            <w:pPr>
              <w:spacing w:line="360" w:lineRule="auto"/>
            </w:pPr>
            <w:r>
              <w:t>Nome completo:</w:t>
            </w:r>
          </w:p>
        </w:tc>
        <w:tc>
          <w:tcPr>
            <w:tcW w:w="4778" w:type="dxa"/>
            <w:gridSpan w:val="4"/>
          </w:tcPr>
          <w:p w14:paraId="37B27283" w14:textId="77777777" w:rsidR="00905433" w:rsidRDefault="00905433" w:rsidP="00905433">
            <w:pPr>
              <w:spacing w:line="360" w:lineRule="auto"/>
            </w:pPr>
          </w:p>
        </w:tc>
      </w:tr>
      <w:tr w:rsidR="00905433" w14:paraId="03D9F696" w14:textId="77777777" w:rsidTr="00DB791A">
        <w:tc>
          <w:tcPr>
            <w:tcW w:w="3716" w:type="dxa"/>
          </w:tcPr>
          <w:p w14:paraId="33720F3E" w14:textId="72DB5C15" w:rsidR="00905433" w:rsidRDefault="00905433" w:rsidP="00905433">
            <w:pPr>
              <w:spacing w:line="360" w:lineRule="auto"/>
            </w:pPr>
            <w:r>
              <w:t>Matrícula:</w:t>
            </w:r>
          </w:p>
        </w:tc>
        <w:tc>
          <w:tcPr>
            <w:tcW w:w="4778" w:type="dxa"/>
            <w:gridSpan w:val="4"/>
          </w:tcPr>
          <w:p w14:paraId="39BF883A" w14:textId="77777777" w:rsidR="00905433" w:rsidRDefault="00905433" w:rsidP="00905433">
            <w:pPr>
              <w:spacing w:line="360" w:lineRule="auto"/>
            </w:pPr>
          </w:p>
        </w:tc>
      </w:tr>
      <w:tr w:rsidR="00905433" w14:paraId="6C76E83A" w14:textId="77777777" w:rsidTr="0015187A">
        <w:tc>
          <w:tcPr>
            <w:tcW w:w="3716" w:type="dxa"/>
          </w:tcPr>
          <w:p w14:paraId="2BFFE82A" w14:textId="46FCEC02" w:rsidR="00905433" w:rsidRDefault="00DC6B37" w:rsidP="00905433">
            <w:pPr>
              <w:spacing w:line="360" w:lineRule="auto"/>
            </w:pPr>
            <w:r>
              <w:t>Período de ingresso no programa:</w:t>
            </w:r>
          </w:p>
        </w:tc>
        <w:tc>
          <w:tcPr>
            <w:tcW w:w="4778" w:type="dxa"/>
            <w:gridSpan w:val="4"/>
            <w:tcBorders>
              <w:bottom w:val="single" w:sz="4" w:space="0" w:color="auto"/>
            </w:tcBorders>
          </w:tcPr>
          <w:p w14:paraId="584865D1" w14:textId="77777777" w:rsidR="00905433" w:rsidRDefault="00905433" w:rsidP="00905433">
            <w:pPr>
              <w:spacing w:line="360" w:lineRule="auto"/>
            </w:pPr>
          </w:p>
        </w:tc>
      </w:tr>
      <w:tr w:rsidR="00217B9B" w14:paraId="6E085372" w14:textId="77777777" w:rsidTr="0015187A">
        <w:tc>
          <w:tcPr>
            <w:tcW w:w="3716" w:type="dxa"/>
            <w:tcBorders>
              <w:right w:val="single" w:sz="4" w:space="0" w:color="auto"/>
            </w:tcBorders>
          </w:tcPr>
          <w:p w14:paraId="3EC02F0E" w14:textId="115440D3" w:rsidR="00217B9B" w:rsidRDefault="00217B9B" w:rsidP="00905433">
            <w:pPr>
              <w:spacing w:line="360" w:lineRule="auto"/>
            </w:pPr>
            <w:r>
              <w:t>Pedido</w:t>
            </w:r>
          </w:p>
        </w:tc>
        <w:tc>
          <w:tcPr>
            <w:tcW w:w="477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556C3" w14:textId="77777777" w:rsidR="00217B9B" w:rsidRDefault="00217B9B" w:rsidP="00905433">
            <w:pPr>
              <w:spacing w:line="360" w:lineRule="auto"/>
            </w:pPr>
            <w:proofErr w:type="gramStart"/>
            <w:r>
              <w:t xml:space="preserve">(  </w:t>
            </w:r>
            <w:proofErr w:type="gramEnd"/>
            <w:r>
              <w:t xml:space="preserve"> ) Defesa de Mestrado</w:t>
            </w:r>
          </w:p>
          <w:p w14:paraId="044E76E4" w14:textId="5133B975" w:rsidR="00217B9B" w:rsidRDefault="00217B9B" w:rsidP="00217B9B">
            <w:pPr>
              <w:spacing w:line="360" w:lineRule="auto"/>
            </w:pPr>
            <w:proofErr w:type="gramStart"/>
            <w:r>
              <w:t xml:space="preserve">(  </w:t>
            </w:r>
            <w:proofErr w:type="gramEnd"/>
            <w:r>
              <w:t xml:space="preserve"> ) Qualificação de Mestrado</w:t>
            </w:r>
          </w:p>
          <w:p w14:paraId="5F44D0BA" w14:textId="238397F5" w:rsidR="00217B9B" w:rsidRDefault="00217B9B" w:rsidP="00905433">
            <w:pPr>
              <w:spacing w:line="360" w:lineRule="auto"/>
            </w:pPr>
            <w:proofErr w:type="gramStart"/>
            <w:r>
              <w:t xml:space="preserve">(  </w:t>
            </w:r>
            <w:proofErr w:type="gramEnd"/>
            <w:r>
              <w:t xml:space="preserve"> ) Defesa de Doutorado</w:t>
            </w:r>
          </w:p>
        </w:tc>
      </w:tr>
      <w:tr w:rsidR="00905433" w14:paraId="13346886" w14:textId="77777777" w:rsidTr="0015187A">
        <w:tc>
          <w:tcPr>
            <w:tcW w:w="3716" w:type="dxa"/>
            <w:tcBorders>
              <w:bottom w:val="single" w:sz="4" w:space="0" w:color="auto"/>
              <w:right w:val="single" w:sz="4" w:space="0" w:color="auto"/>
            </w:tcBorders>
          </w:tcPr>
          <w:p w14:paraId="692AAA48" w14:textId="452337BE" w:rsidR="00905433" w:rsidRDefault="00905433" w:rsidP="00905433">
            <w:pPr>
              <w:spacing w:line="360" w:lineRule="auto"/>
            </w:pPr>
            <w:r>
              <w:t>Bolsista:</w:t>
            </w:r>
          </w:p>
        </w:tc>
        <w:tc>
          <w:tcPr>
            <w:tcW w:w="2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4D37834" w14:textId="5FBEA1B6" w:rsidR="00905433" w:rsidRDefault="00905433" w:rsidP="00905433">
            <w:pPr>
              <w:spacing w:line="360" w:lineRule="auto"/>
            </w:pPr>
            <w:proofErr w:type="gramStart"/>
            <w:r>
              <w:t xml:space="preserve">(  </w:t>
            </w:r>
            <w:proofErr w:type="gramEnd"/>
            <w:r>
              <w:t xml:space="preserve"> ) Sim  </w:t>
            </w:r>
          </w:p>
        </w:tc>
        <w:tc>
          <w:tcPr>
            <w:tcW w:w="238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B739E1" w14:textId="6BB5136E" w:rsidR="00905433" w:rsidRDefault="00905433" w:rsidP="00905433">
            <w:pPr>
              <w:spacing w:line="360" w:lineRule="auto"/>
            </w:pPr>
            <w:proofErr w:type="gramStart"/>
            <w:r>
              <w:t xml:space="preserve">(  </w:t>
            </w:r>
            <w:proofErr w:type="gramEnd"/>
            <w:r>
              <w:t xml:space="preserve"> ) Não</w:t>
            </w:r>
          </w:p>
        </w:tc>
      </w:tr>
      <w:tr w:rsidR="0003688C" w14:paraId="41E69B0C" w14:textId="77777777" w:rsidTr="0003688C">
        <w:tc>
          <w:tcPr>
            <w:tcW w:w="37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F4E4C9" w14:textId="77777777" w:rsidR="0003688C" w:rsidRDefault="0003688C" w:rsidP="00905433">
            <w:pPr>
              <w:spacing w:line="360" w:lineRule="auto"/>
            </w:pPr>
          </w:p>
        </w:tc>
        <w:tc>
          <w:tcPr>
            <w:tcW w:w="477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F9E583" w14:textId="77777777" w:rsidR="0003688C" w:rsidRDefault="0003688C" w:rsidP="00905433">
            <w:pPr>
              <w:spacing w:line="360" w:lineRule="auto"/>
            </w:pPr>
          </w:p>
        </w:tc>
      </w:tr>
      <w:tr w:rsidR="001B2DD8" w14:paraId="111DE587" w14:textId="77777777" w:rsidTr="009D43F4">
        <w:tc>
          <w:tcPr>
            <w:tcW w:w="3716" w:type="dxa"/>
          </w:tcPr>
          <w:p w14:paraId="53EA3032" w14:textId="1DD37529" w:rsidR="001B2DD8" w:rsidRDefault="001B2DD8" w:rsidP="00905433">
            <w:pPr>
              <w:spacing w:line="360" w:lineRule="auto"/>
            </w:pPr>
            <w:r>
              <w:t>Título da dissertação e/ou tese:</w:t>
            </w:r>
          </w:p>
        </w:tc>
        <w:tc>
          <w:tcPr>
            <w:tcW w:w="4778" w:type="dxa"/>
            <w:gridSpan w:val="4"/>
          </w:tcPr>
          <w:p w14:paraId="5A47D75D" w14:textId="77777777" w:rsidR="001B2DD8" w:rsidRDefault="001B2DD8" w:rsidP="00905433">
            <w:pPr>
              <w:spacing w:line="360" w:lineRule="auto"/>
            </w:pPr>
          </w:p>
        </w:tc>
      </w:tr>
      <w:tr w:rsidR="001B2DD8" w14:paraId="6AB9529F" w14:textId="77777777" w:rsidTr="0003688C">
        <w:tc>
          <w:tcPr>
            <w:tcW w:w="3716" w:type="dxa"/>
            <w:tcBorders>
              <w:bottom w:val="single" w:sz="4" w:space="0" w:color="auto"/>
            </w:tcBorders>
          </w:tcPr>
          <w:p w14:paraId="2D995DBA" w14:textId="60349A62" w:rsidR="001B2DD8" w:rsidRDefault="001B2DD8" w:rsidP="00905433">
            <w:pPr>
              <w:spacing w:line="360" w:lineRule="auto"/>
            </w:pPr>
            <w:r>
              <w:t>Orientador:</w:t>
            </w:r>
          </w:p>
        </w:tc>
        <w:tc>
          <w:tcPr>
            <w:tcW w:w="4778" w:type="dxa"/>
            <w:gridSpan w:val="4"/>
            <w:tcBorders>
              <w:bottom w:val="single" w:sz="4" w:space="0" w:color="auto"/>
            </w:tcBorders>
          </w:tcPr>
          <w:p w14:paraId="6FAD699B" w14:textId="77777777" w:rsidR="001B2DD8" w:rsidRDefault="001B2DD8" w:rsidP="00905433">
            <w:pPr>
              <w:spacing w:line="360" w:lineRule="auto"/>
            </w:pPr>
          </w:p>
        </w:tc>
      </w:tr>
      <w:tr w:rsidR="001B2DD8" w14:paraId="33E67D79" w14:textId="77777777" w:rsidTr="0003688C">
        <w:tc>
          <w:tcPr>
            <w:tcW w:w="37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EDEB94" w14:textId="5263F82C" w:rsidR="001B2DD8" w:rsidRDefault="001B2DD8" w:rsidP="00905433">
            <w:pPr>
              <w:spacing w:line="360" w:lineRule="auto"/>
            </w:pPr>
          </w:p>
        </w:tc>
        <w:tc>
          <w:tcPr>
            <w:tcW w:w="477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736495" w14:textId="77777777" w:rsidR="001B2DD8" w:rsidRDefault="001B2DD8" w:rsidP="00905433">
            <w:pPr>
              <w:spacing w:line="360" w:lineRule="auto"/>
            </w:pPr>
          </w:p>
        </w:tc>
      </w:tr>
      <w:tr w:rsidR="00890EE3" w14:paraId="6409C230" w14:textId="77777777" w:rsidTr="0003688C">
        <w:tc>
          <w:tcPr>
            <w:tcW w:w="3716" w:type="dxa"/>
            <w:tcBorders>
              <w:right w:val="single" w:sz="4" w:space="0" w:color="auto"/>
            </w:tcBorders>
          </w:tcPr>
          <w:p w14:paraId="2A9D64B7" w14:textId="6F9B3C1E" w:rsidR="00890EE3" w:rsidRDefault="00890EE3" w:rsidP="00890EE3">
            <w:pPr>
              <w:spacing w:line="360" w:lineRule="auto"/>
              <w:jc w:val="both"/>
            </w:pPr>
            <w:r>
              <w:t xml:space="preserve">Fez a </w:t>
            </w:r>
            <w:r w:rsidR="00F30524">
              <w:t>proficiência</w:t>
            </w:r>
            <w:r>
              <w:t xml:space="preserve"> em inglês?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32D89AF" w14:textId="294FBE5B" w:rsidR="00890EE3" w:rsidRDefault="00890EE3" w:rsidP="00890EE3">
            <w:pPr>
              <w:spacing w:line="360" w:lineRule="auto"/>
            </w:pPr>
            <w:proofErr w:type="gramStart"/>
            <w:r>
              <w:t xml:space="preserve">(  </w:t>
            </w:r>
            <w:proofErr w:type="gramEnd"/>
            <w:r>
              <w:t xml:space="preserve"> ) Sim  </w:t>
            </w:r>
          </w:p>
        </w:tc>
        <w:tc>
          <w:tcPr>
            <w:tcW w:w="15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07EA2C" w14:textId="73466FF0" w:rsidR="00890EE3" w:rsidRDefault="00890EE3" w:rsidP="00890EE3">
            <w:pPr>
              <w:spacing w:line="360" w:lineRule="auto"/>
            </w:pPr>
            <w:proofErr w:type="gramStart"/>
            <w:r>
              <w:t xml:space="preserve">(  </w:t>
            </w:r>
            <w:proofErr w:type="gramEnd"/>
            <w:r>
              <w:t xml:space="preserve"> ) Não</w:t>
            </w: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AF6D88" w14:textId="77777777" w:rsidR="00890EE3" w:rsidRDefault="00890EE3" w:rsidP="00890EE3">
            <w:pPr>
              <w:spacing w:line="360" w:lineRule="auto"/>
            </w:pPr>
          </w:p>
        </w:tc>
      </w:tr>
    </w:tbl>
    <w:p w14:paraId="6FE715F6" w14:textId="77777777" w:rsidR="00905433" w:rsidRDefault="00905433" w:rsidP="00C653F1"/>
    <w:p w14:paraId="085C2FAE" w14:textId="77777777" w:rsidR="007B3282" w:rsidRDefault="007B3282" w:rsidP="007B3282">
      <w:pPr>
        <w:jc w:val="both"/>
      </w:pPr>
      <w:r>
        <w:t>Anexar:</w:t>
      </w:r>
    </w:p>
    <w:p w14:paraId="2E8E4310" w14:textId="55055E1B" w:rsidR="007B3282" w:rsidRDefault="007B3282" w:rsidP="007B3282">
      <w:pPr>
        <w:pStyle w:val="PargrafodaLista"/>
        <w:numPr>
          <w:ilvl w:val="0"/>
          <w:numId w:val="4"/>
        </w:numPr>
        <w:jc w:val="both"/>
      </w:pPr>
      <w:r>
        <w:t>Formulário da secretaria para solicitação de banca</w:t>
      </w:r>
      <w:r w:rsidR="00B564B7">
        <w:t xml:space="preserve"> (disponível em: </w:t>
      </w:r>
      <w:r w:rsidR="00B564B7" w:rsidRPr="00B564B7">
        <w:t>http://dippg.cefet-rj.br/index.php/pt/documentos-depog</w:t>
      </w:r>
      <w:r w:rsidR="00B564B7">
        <w:t>)</w:t>
      </w:r>
      <w:r>
        <w:t>;</w:t>
      </w:r>
    </w:p>
    <w:p w14:paraId="317B2FDB" w14:textId="77777777" w:rsidR="0034359C" w:rsidRDefault="007B3282" w:rsidP="00A44796">
      <w:pPr>
        <w:pStyle w:val="PargrafodaLista"/>
        <w:numPr>
          <w:ilvl w:val="0"/>
          <w:numId w:val="4"/>
        </w:numPr>
        <w:jc w:val="both"/>
      </w:pPr>
      <w:r>
        <w:t>Histórico escolar do aluno;</w:t>
      </w:r>
    </w:p>
    <w:p w14:paraId="296368CE" w14:textId="22E273F8" w:rsidR="007B3282" w:rsidRDefault="00890EE3" w:rsidP="00A44796">
      <w:pPr>
        <w:pStyle w:val="PargrafodaLista"/>
        <w:numPr>
          <w:ilvl w:val="0"/>
          <w:numId w:val="4"/>
        </w:numPr>
        <w:jc w:val="both"/>
      </w:pPr>
      <w:r>
        <w:t>Comprovantes necessários para o cumprimento das exigências para defesa</w:t>
      </w:r>
      <w:r w:rsidR="00E40F19">
        <w:t xml:space="preserve">. </w:t>
      </w:r>
    </w:p>
    <w:p w14:paraId="6487AFF5" w14:textId="2CE84264" w:rsidR="001C07C0" w:rsidRDefault="001C07C0" w:rsidP="001C07C0">
      <w:pPr>
        <w:pStyle w:val="PargrafodaLista"/>
        <w:numPr>
          <w:ilvl w:val="1"/>
          <w:numId w:val="4"/>
        </w:numPr>
        <w:jc w:val="both"/>
      </w:pPr>
      <w:r>
        <w:t>Comprovantes das publicações listadas na Seção 2.</w:t>
      </w:r>
    </w:p>
    <w:p w14:paraId="1C2A3BA1" w14:textId="28337414" w:rsidR="0034359C" w:rsidRPr="0041775E" w:rsidRDefault="0034359C" w:rsidP="001C07C0">
      <w:pPr>
        <w:pStyle w:val="PargrafodaLista"/>
        <w:numPr>
          <w:ilvl w:val="1"/>
          <w:numId w:val="4"/>
        </w:numPr>
        <w:jc w:val="both"/>
        <w:rPr>
          <w:color w:val="000000" w:themeColor="text1"/>
        </w:rPr>
      </w:pPr>
      <w:r w:rsidRPr="0041775E">
        <w:rPr>
          <w:color w:val="000000" w:themeColor="text1"/>
        </w:rPr>
        <w:t xml:space="preserve">Comprovação </w:t>
      </w:r>
      <w:r w:rsidR="00E40F19" w:rsidRPr="0041775E">
        <w:rPr>
          <w:color w:val="000000" w:themeColor="text1"/>
        </w:rPr>
        <w:t xml:space="preserve">do percentil </w:t>
      </w:r>
      <w:r w:rsidR="00CD08A7" w:rsidRPr="0041775E">
        <w:rPr>
          <w:color w:val="000000" w:themeColor="text1"/>
        </w:rPr>
        <w:t xml:space="preserve">no </w:t>
      </w:r>
      <w:proofErr w:type="spellStart"/>
      <w:r w:rsidR="00E40F19" w:rsidRPr="0041775E">
        <w:rPr>
          <w:color w:val="000000" w:themeColor="text1"/>
        </w:rPr>
        <w:t>Cite</w:t>
      </w:r>
      <w:r w:rsidR="00391695">
        <w:rPr>
          <w:color w:val="000000" w:themeColor="text1"/>
        </w:rPr>
        <w:t>S</w:t>
      </w:r>
      <w:r w:rsidR="00E40F19" w:rsidRPr="0041775E">
        <w:rPr>
          <w:color w:val="000000" w:themeColor="text1"/>
        </w:rPr>
        <w:t>core</w:t>
      </w:r>
      <w:proofErr w:type="spellEnd"/>
      <w:r w:rsidRPr="0041775E">
        <w:rPr>
          <w:color w:val="000000" w:themeColor="text1"/>
        </w:rPr>
        <w:t xml:space="preserve"> </w:t>
      </w:r>
      <w:r w:rsidR="00CD08A7" w:rsidRPr="0041775E">
        <w:rPr>
          <w:color w:val="000000" w:themeColor="text1"/>
        </w:rPr>
        <w:t xml:space="preserve">ou </w:t>
      </w:r>
      <w:proofErr w:type="spellStart"/>
      <w:r w:rsidR="00CD08A7" w:rsidRPr="0041775E">
        <w:rPr>
          <w:color w:val="000000" w:themeColor="text1"/>
        </w:rPr>
        <w:t>Impact</w:t>
      </w:r>
      <w:proofErr w:type="spellEnd"/>
      <w:r w:rsidR="00CD08A7" w:rsidRPr="0041775E">
        <w:rPr>
          <w:color w:val="000000" w:themeColor="text1"/>
        </w:rPr>
        <w:t xml:space="preserve"> Factor </w:t>
      </w:r>
      <w:r w:rsidRPr="0041775E">
        <w:rPr>
          <w:color w:val="000000" w:themeColor="text1"/>
        </w:rPr>
        <w:t>da</w:t>
      </w:r>
      <w:r w:rsidR="001C07C0" w:rsidRPr="0041775E">
        <w:rPr>
          <w:color w:val="000000" w:themeColor="text1"/>
        </w:rPr>
        <w:t>(s)</w:t>
      </w:r>
      <w:r w:rsidRPr="0041775E">
        <w:rPr>
          <w:color w:val="000000" w:themeColor="text1"/>
        </w:rPr>
        <w:t xml:space="preserve"> publicação</w:t>
      </w:r>
      <w:r w:rsidR="001C07C0" w:rsidRPr="0041775E">
        <w:rPr>
          <w:color w:val="000000" w:themeColor="text1"/>
        </w:rPr>
        <w:t>(</w:t>
      </w:r>
      <w:proofErr w:type="spellStart"/>
      <w:r w:rsidR="001C07C0" w:rsidRPr="0041775E">
        <w:rPr>
          <w:color w:val="000000" w:themeColor="text1"/>
        </w:rPr>
        <w:t>ões</w:t>
      </w:r>
      <w:proofErr w:type="spellEnd"/>
      <w:r w:rsidR="001C07C0" w:rsidRPr="0041775E">
        <w:rPr>
          <w:color w:val="000000" w:themeColor="text1"/>
        </w:rPr>
        <w:t>)</w:t>
      </w:r>
      <w:r w:rsidRPr="0041775E">
        <w:rPr>
          <w:color w:val="000000" w:themeColor="text1"/>
        </w:rPr>
        <w:t xml:space="preserve"> em periódico</w:t>
      </w:r>
      <w:r w:rsidR="001C07C0" w:rsidRPr="0041775E">
        <w:rPr>
          <w:color w:val="000000" w:themeColor="text1"/>
        </w:rPr>
        <w:t>(s)</w:t>
      </w:r>
      <w:r w:rsidR="00E40F19" w:rsidRPr="0041775E">
        <w:rPr>
          <w:color w:val="000000" w:themeColor="text1"/>
        </w:rPr>
        <w:t xml:space="preserve"> indexado</w:t>
      </w:r>
      <w:r w:rsidR="001C07C0" w:rsidRPr="0041775E">
        <w:rPr>
          <w:color w:val="000000" w:themeColor="text1"/>
        </w:rPr>
        <w:t>(s)</w:t>
      </w:r>
      <w:r w:rsidR="00E40F19" w:rsidRPr="0041775E">
        <w:rPr>
          <w:color w:val="000000" w:themeColor="text1"/>
        </w:rPr>
        <w:t xml:space="preserve"> na Web </w:t>
      </w:r>
      <w:proofErr w:type="spellStart"/>
      <w:r w:rsidR="00E40F19" w:rsidRPr="0041775E">
        <w:rPr>
          <w:color w:val="000000" w:themeColor="text1"/>
        </w:rPr>
        <w:t>of</w:t>
      </w:r>
      <w:proofErr w:type="spellEnd"/>
      <w:r w:rsidR="00E40F19" w:rsidRPr="0041775E">
        <w:rPr>
          <w:color w:val="000000" w:themeColor="text1"/>
        </w:rPr>
        <w:t xml:space="preserve"> Science ou Scopus </w:t>
      </w:r>
      <w:r w:rsidR="00FC56D9" w:rsidRPr="0041775E">
        <w:rPr>
          <w:color w:val="000000" w:themeColor="text1"/>
        </w:rPr>
        <w:t xml:space="preserve">no ano da </w:t>
      </w:r>
      <w:r w:rsidR="00CD08A7" w:rsidRPr="0041775E">
        <w:rPr>
          <w:color w:val="000000" w:themeColor="text1"/>
        </w:rPr>
        <w:t>submissão</w:t>
      </w:r>
      <w:r w:rsidR="00E40F19" w:rsidRPr="0041775E">
        <w:rPr>
          <w:color w:val="000000" w:themeColor="text1"/>
        </w:rPr>
        <w:t xml:space="preserve"> ou </w:t>
      </w:r>
      <w:r w:rsidR="00003428">
        <w:rPr>
          <w:color w:val="000000" w:themeColor="text1"/>
        </w:rPr>
        <w:t xml:space="preserve">da </w:t>
      </w:r>
      <w:r w:rsidR="00E40F19" w:rsidRPr="0041775E">
        <w:rPr>
          <w:color w:val="000000" w:themeColor="text1"/>
        </w:rPr>
        <w:t>publicação</w:t>
      </w:r>
      <w:r w:rsidRPr="0041775E">
        <w:rPr>
          <w:color w:val="000000" w:themeColor="text1"/>
        </w:rPr>
        <w:t>, se aplicável</w:t>
      </w:r>
      <w:r w:rsidR="00F0037C" w:rsidRPr="0041775E">
        <w:rPr>
          <w:color w:val="000000" w:themeColor="text1"/>
        </w:rPr>
        <w:t>.</w:t>
      </w:r>
    </w:p>
    <w:p w14:paraId="26F182BD" w14:textId="09DC7539" w:rsidR="00F0037C" w:rsidRDefault="00F0037C" w:rsidP="001C07C0">
      <w:pPr>
        <w:pStyle w:val="PargrafodaLista"/>
        <w:numPr>
          <w:ilvl w:val="1"/>
          <w:numId w:val="4"/>
        </w:numPr>
        <w:jc w:val="both"/>
        <w:rPr>
          <w:color w:val="000000" w:themeColor="text1"/>
        </w:rPr>
      </w:pPr>
      <w:r w:rsidRPr="0041775E">
        <w:rPr>
          <w:color w:val="000000" w:themeColor="text1"/>
        </w:rPr>
        <w:t>Comprovação do</w:t>
      </w:r>
      <w:r w:rsidR="00FF4B2B" w:rsidRPr="0041775E">
        <w:rPr>
          <w:color w:val="000000" w:themeColor="text1"/>
        </w:rPr>
        <w:t xml:space="preserve"> Estrato </w:t>
      </w:r>
      <w:proofErr w:type="spellStart"/>
      <w:r w:rsidR="00FF4B2B" w:rsidRPr="0041775E">
        <w:rPr>
          <w:color w:val="000000" w:themeColor="text1"/>
        </w:rPr>
        <w:t>Q</w:t>
      </w:r>
      <w:r w:rsidRPr="0041775E">
        <w:rPr>
          <w:color w:val="000000" w:themeColor="text1"/>
        </w:rPr>
        <w:t>ualis</w:t>
      </w:r>
      <w:proofErr w:type="spellEnd"/>
      <w:r w:rsidRPr="0041775E">
        <w:rPr>
          <w:color w:val="000000" w:themeColor="text1"/>
        </w:rPr>
        <w:t xml:space="preserve"> da</w:t>
      </w:r>
      <w:r w:rsidR="001C07C0" w:rsidRPr="0041775E">
        <w:rPr>
          <w:color w:val="000000" w:themeColor="text1"/>
        </w:rPr>
        <w:t>(s)</w:t>
      </w:r>
      <w:r w:rsidRPr="0041775E">
        <w:rPr>
          <w:color w:val="000000" w:themeColor="text1"/>
        </w:rPr>
        <w:t xml:space="preserve"> publicação</w:t>
      </w:r>
      <w:r w:rsidR="001C07C0" w:rsidRPr="0041775E">
        <w:rPr>
          <w:color w:val="000000" w:themeColor="text1"/>
        </w:rPr>
        <w:t>(</w:t>
      </w:r>
      <w:proofErr w:type="spellStart"/>
      <w:r w:rsidR="001C07C0" w:rsidRPr="0041775E">
        <w:rPr>
          <w:color w:val="000000" w:themeColor="text1"/>
        </w:rPr>
        <w:t>ões</w:t>
      </w:r>
      <w:proofErr w:type="spellEnd"/>
      <w:r w:rsidR="001C07C0" w:rsidRPr="0041775E">
        <w:rPr>
          <w:color w:val="000000" w:themeColor="text1"/>
        </w:rPr>
        <w:t>)</w:t>
      </w:r>
      <w:r w:rsidRPr="0041775E">
        <w:rPr>
          <w:color w:val="000000" w:themeColor="text1"/>
        </w:rPr>
        <w:t xml:space="preserve"> para</w:t>
      </w:r>
      <w:r w:rsidR="001C07C0" w:rsidRPr="0041775E">
        <w:rPr>
          <w:color w:val="000000" w:themeColor="text1"/>
        </w:rPr>
        <w:t xml:space="preserve"> a área</w:t>
      </w:r>
      <w:r w:rsidRPr="0041775E">
        <w:rPr>
          <w:color w:val="000000" w:themeColor="text1"/>
        </w:rPr>
        <w:t xml:space="preserve"> Engenharias III no ano da submissão ou da publicação, se aplicável</w:t>
      </w:r>
      <w:r w:rsidR="00453584" w:rsidRPr="0041775E">
        <w:rPr>
          <w:color w:val="000000" w:themeColor="text1"/>
        </w:rPr>
        <w:t>.</w:t>
      </w:r>
    </w:p>
    <w:p w14:paraId="6989C9E5" w14:textId="2659EB99" w:rsidR="000A4E33" w:rsidRPr="0041775E" w:rsidRDefault="000A4E33" w:rsidP="001C07C0">
      <w:pPr>
        <w:pStyle w:val="PargrafodaLista"/>
        <w:numPr>
          <w:ilvl w:val="1"/>
          <w:numId w:val="4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Os alunos de doutorado ingressantes </w:t>
      </w:r>
      <w:r w:rsidRPr="000B6469">
        <w:rPr>
          <w:color w:val="000000" w:themeColor="text1"/>
        </w:rPr>
        <w:t xml:space="preserve">antes de </w:t>
      </w:r>
      <w:r w:rsidR="000B6469" w:rsidRPr="000B6469">
        <w:rPr>
          <w:color w:val="000000" w:themeColor="text1"/>
        </w:rPr>
        <w:t xml:space="preserve">17 de junho </w:t>
      </w:r>
      <w:r w:rsidRPr="000B6469">
        <w:rPr>
          <w:color w:val="000000" w:themeColor="text1"/>
        </w:rPr>
        <w:t>202</w:t>
      </w:r>
      <w:r w:rsidR="000B6469" w:rsidRPr="000B6469">
        <w:rPr>
          <w:color w:val="000000" w:themeColor="text1"/>
        </w:rPr>
        <w:t>1</w:t>
      </w:r>
      <w:r>
        <w:rPr>
          <w:color w:val="000000" w:themeColor="text1"/>
        </w:rPr>
        <w:t xml:space="preserve">, </w:t>
      </w:r>
      <w:r w:rsidR="000B6469">
        <w:rPr>
          <w:color w:val="000000" w:themeColor="text1"/>
        </w:rPr>
        <w:t>sujeitos à</w:t>
      </w:r>
      <w:r>
        <w:rPr>
          <w:color w:val="000000" w:themeColor="text1"/>
        </w:rPr>
        <w:t xml:space="preserve"> norma</w:t>
      </w:r>
      <w:r w:rsidR="000B6469">
        <w:rPr>
          <w:color w:val="000000" w:themeColor="text1"/>
        </w:rPr>
        <w:t xml:space="preserve"> específica:</w:t>
      </w:r>
      <w:r>
        <w:rPr>
          <w:color w:val="000000" w:themeColor="text1"/>
        </w:rPr>
        <w:t xml:space="preserve"> </w:t>
      </w:r>
      <w:hyperlink r:id="rId9" w:history="1">
        <w:r w:rsidRPr="000A4E33">
          <w:rPr>
            <w:color w:val="000000" w:themeColor="text1"/>
          </w:rPr>
          <w:t>http://pppro.cefet-rj.br/wp-content/uploads/2020/09/NORMA-ESPECIFICA-DESEMPENHO-DOUTORADO.pdf</w:t>
        </w:r>
      </w:hyperlink>
      <w:r w:rsidRPr="000A4E33">
        <w:rPr>
          <w:color w:val="000000" w:themeColor="text1"/>
        </w:rPr>
        <w:t xml:space="preserve">, também </w:t>
      </w:r>
      <w:r>
        <w:rPr>
          <w:color w:val="000000" w:themeColor="text1"/>
        </w:rPr>
        <w:t>poderão anexar comprovantes de patentes internacionais e nacionais depositadas e softwares registrados.</w:t>
      </w:r>
    </w:p>
    <w:p w14:paraId="6D33D7CF" w14:textId="78EB1024" w:rsidR="007B3282" w:rsidRDefault="007B3282" w:rsidP="00A44796">
      <w:pPr>
        <w:jc w:val="both"/>
      </w:pPr>
    </w:p>
    <w:p w14:paraId="6CD71D4D" w14:textId="138C064A" w:rsidR="007B3282" w:rsidRDefault="007B3282" w:rsidP="00A44796">
      <w:pPr>
        <w:jc w:val="both"/>
      </w:pPr>
    </w:p>
    <w:p w14:paraId="780776D0" w14:textId="77777777" w:rsidR="007B3282" w:rsidRDefault="007B3282" w:rsidP="00A44796">
      <w:pPr>
        <w:jc w:val="both"/>
        <w:sectPr w:rsidR="007B3282" w:rsidSect="00B52539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23ED7EA" w14:textId="05DBFFE0" w:rsidR="0034359C" w:rsidRPr="00A77DE5" w:rsidRDefault="00A77DE5" w:rsidP="0034359C">
      <w:pPr>
        <w:pStyle w:val="PargrafodaLista"/>
        <w:numPr>
          <w:ilvl w:val="0"/>
          <w:numId w:val="2"/>
        </w:numPr>
        <w:jc w:val="both"/>
        <w:rPr>
          <w:b/>
          <w:bCs/>
        </w:rPr>
      </w:pPr>
      <w:r w:rsidRPr="00A77DE5">
        <w:rPr>
          <w:b/>
          <w:bCs/>
        </w:rPr>
        <w:lastRenderedPageBreak/>
        <w:t>INFORMAÇÕES DA BANCA</w:t>
      </w:r>
    </w:p>
    <w:p w14:paraId="21BABF03" w14:textId="77777777" w:rsidR="005917C2" w:rsidRDefault="005917C2" w:rsidP="00CE4828">
      <w:pPr>
        <w:pStyle w:val="PargrafodaLista"/>
        <w:jc w:val="both"/>
        <w:rPr>
          <w:sz w:val="14"/>
          <w:szCs w:val="14"/>
        </w:rPr>
      </w:pPr>
    </w:p>
    <w:p w14:paraId="0D489AA2" w14:textId="60E314C2" w:rsidR="005917C2" w:rsidRDefault="005917C2" w:rsidP="00CE4828">
      <w:pPr>
        <w:pStyle w:val="PargrafodaLista"/>
        <w:jc w:val="both"/>
        <w:rPr>
          <w:sz w:val="14"/>
          <w:szCs w:val="14"/>
        </w:rPr>
      </w:pPr>
    </w:p>
    <w:tbl>
      <w:tblPr>
        <w:tblStyle w:val="Tabelacomgrade"/>
        <w:tblW w:w="15451" w:type="dxa"/>
        <w:jc w:val="center"/>
        <w:tblLayout w:type="fixed"/>
        <w:tblLook w:val="04A0" w:firstRow="1" w:lastRow="0" w:firstColumn="1" w:lastColumn="0" w:noHBand="0" w:noVBand="1"/>
      </w:tblPr>
      <w:tblGrid>
        <w:gridCol w:w="284"/>
        <w:gridCol w:w="3685"/>
        <w:gridCol w:w="284"/>
        <w:gridCol w:w="2268"/>
        <w:gridCol w:w="283"/>
        <w:gridCol w:w="3402"/>
        <w:gridCol w:w="284"/>
        <w:gridCol w:w="850"/>
        <w:gridCol w:w="236"/>
        <w:gridCol w:w="770"/>
        <w:gridCol w:w="1404"/>
        <w:gridCol w:w="284"/>
        <w:gridCol w:w="1417"/>
      </w:tblGrid>
      <w:tr w:rsidR="00EF3EFD" w:rsidRPr="00840431" w14:paraId="3497E472" w14:textId="77777777" w:rsidTr="00EF3EFD">
        <w:trPr>
          <w:trHeight w:val="321"/>
          <w:jc w:val="center"/>
        </w:trPr>
        <w:tc>
          <w:tcPr>
            <w:tcW w:w="284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36C3F4AC" w14:textId="77777777" w:rsidR="00EF3EFD" w:rsidRPr="00840431" w:rsidRDefault="00EF3EFD" w:rsidP="00840431">
            <w:pPr>
              <w:jc w:val="center"/>
              <w:rPr>
                <w:b/>
                <w:bCs/>
              </w:rPr>
            </w:pPr>
          </w:p>
        </w:tc>
        <w:tc>
          <w:tcPr>
            <w:tcW w:w="15167" w:type="dxa"/>
            <w:gridSpan w:val="12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361F3EC5" w14:textId="78FDAC32" w:rsidR="00EF3EFD" w:rsidRPr="00840431" w:rsidRDefault="00EF3EFD" w:rsidP="00840431">
            <w:pPr>
              <w:jc w:val="center"/>
              <w:rPr>
                <w:b/>
                <w:bCs/>
              </w:rPr>
            </w:pPr>
            <w:r w:rsidRPr="00840431">
              <w:rPr>
                <w:b/>
                <w:bCs/>
              </w:rPr>
              <w:t>Composição da Banca</w:t>
            </w:r>
          </w:p>
        </w:tc>
      </w:tr>
      <w:tr w:rsidR="00EF3EFD" w14:paraId="46849A52" w14:textId="77777777" w:rsidTr="0015187A">
        <w:trPr>
          <w:trHeight w:val="321"/>
          <w:jc w:val="center"/>
        </w:trPr>
        <w:tc>
          <w:tcPr>
            <w:tcW w:w="3969" w:type="dxa"/>
            <w:gridSpan w:val="2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7111E5C4" w14:textId="64589560" w:rsidR="00EF3EFD" w:rsidRPr="00840431" w:rsidRDefault="00EF3EFD" w:rsidP="00840431">
            <w:pPr>
              <w:jc w:val="center"/>
              <w:rPr>
                <w:b/>
                <w:bCs/>
              </w:rPr>
            </w:pPr>
            <w:r w:rsidRPr="00840431">
              <w:rPr>
                <w:b/>
                <w:bCs/>
              </w:rPr>
              <w:t>Membros da banca</w:t>
            </w:r>
          </w:p>
        </w:tc>
        <w:tc>
          <w:tcPr>
            <w:tcW w:w="28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56A87F78" w14:textId="77777777" w:rsidR="00EF3EFD" w:rsidRPr="00840431" w:rsidRDefault="00EF3EFD" w:rsidP="00840431">
            <w:pPr>
              <w:jc w:val="center"/>
              <w:rPr>
                <w:b/>
                <w:bCs/>
              </w:rPr>
            </w:pPr>
          </w:p>
        </w:tc>
        <w:tc>
          <w:tcPr>
            <w:tcW w:w="2268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192F14C2" w14:textId="098FB153" w:rsidR="00EF3EFD" w:rsidRPr="00840431" w:rsidRDefault="00EF3EFD" w:rsidP="00840431">
            <w:pPr>
              <w:jc w:val="center"/>
              <w:rPr>
                <w:b/>
                <w:bCs/>
              </w:rPr>
            </w:pPr>
            <w:r w:rsidRPr="00840431">
              <w:rPr>
                <w:b/>
                <w:bCs/>
              </w:rPr>
              <w:t>Programa de vínculo</w:t>
            </w:r>
            <w:r>
              <w:rPr>
                <w:b/>
                <w:bCs/>
              </w:rPr>
              <w:t xml:space="preserve"> e universidade do membro</w:t>
            </w:r>
          </w:p>
        </w:tc>
        <w:tc>
          <w:tcPr>
            <w:tcW w:w="283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3E3C1B1C" w14:textId="77777777" w:rsidR="00EF3EFD" w:rsidRPr="00840431" w:rsidRDefault="00EF3EFD" w:rsidP="00840431">
            <w:pPr>
              <w:jc w:val="center"/>
              <w:rPr>
                <w:b/>
                <w:bCs/>
              </w:rPr>
            </w:pPr>
          </w:p>
        </w:tc>
        <w:tc>
          <w:tcPr>
            <w:tcW w:w="3402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22E8E9B3" w14:textId="1F82275A" w:rsidR="00EF3EFD" w:rsidRPr="00840431" w:rsidRDefault="00EF3EFD" w:rsidP="00840431">
            <w:pPr>
              <w:jc w:val="center"/>
              <w:rPr>
                <w:b/>
                <w:bCs/>
              </w:rPr>
            </w:pPr>
            <w:r w:rsidRPr="00840431">
              <w:rPr>
                <w:b/>
                <w:bCs/>
              </w:rPr>
              <w:t xml:space="preserve">Currículo </w:t>
            </w:r>
            <w:r>
              <w:rPr>
                <w:b/>
                <w:bCs/>
              </w:rPr>
              <w:t>L</w:t>
            </w:r>
            <w:r w:rsidRPr="00840431">
              <w:rPr>
                <w:b/>
                <w:bCs/>
              </w:rPr>
              <w:t>attes</w:t>
            </w:r>
          </w:p>
        </w:tc>
        <w:tc>
          <w:tcPr>
            <w:tcW w:w="28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5C5A3A6A" w14:textId="77777777" w:rsidR="00EF3EFD" w:rsidRPr="00840431" w:rsidRDefault="00EF3EFD" w:rsidP="00840431">
            <w:pPr>
              <w:jc w:val="center"/>
              <w:rPr>
                <w:b/>
                <w:bCs/>
              </w:rPr>
            </w:pPr>
          </w:p>
        </w:tc>
        <w:tc>
          <w:tcPr>
            <w:tcW w:w="850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0C7FCBCE" w14:textId="62DE5221" w:rsidR="00EF3EFD" w:rsidRPr="00840431" w:rsidRDefault="00EF3EFD" w:rsidP="00840431">
            <w:pPr>
              <w:jc w:val="center"/>
              <w:rPr>
                <w:b/>
                <w:bCs/>
              </w:rPr>
            </w:pPr>
            <w:r w:rsidRPr="00840431">
              <w:rPr>
                <w:b/>
                <w:bCs/>
              </w:rPr>
              <w:t xml:space="preserve">PN </w:t>
            </w:r>
            <m:oMath>
              <m:r>
                <m:rPr>
                  <m:sty m:val="b"/>
                </m:rPr>
                <w:rPr>
                  <w:rFonts w:ascii="Cambria Math" w:hAnsi="Cambria Math"/>
                </w:rPr>
                <m:t>≥</m:t>
              </m:r>
            </m:oMath>
            <w:r w:rsidRPr="00840431">
              <w:rPr>
                <w:rFonts w:eastAsiaTheme="minorEastAsia"/>
                <w:b/>
                <w:bCs/>
              </w:rPr>
              <w:t xml:space="preserve"> PPPRO</w:t>
            </w:r>
          </w:p>
        </w:tc>
        <w:tc>
          <w:tcPr>
            <w:tcW w:w="236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1DBA4267" w14:textId="77777777" w:rsidR="00EF3EFD" w:rsidRPr="00840431" w:rsidRDefault="00EF3EFD" w:rsidP="00840431">
            <w:pPr>
              <w:jc w:val="center"/>
              <w:rPr>
                <w:b/>
                <w:bCs/>
              </w:rPr>
            </w:pPr>
          </w:p>
        </w:tc>
        <w:tc>
          <w:tcPr>
            <w:tcW w:w="770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0D923579" w14:textId="77777777" w:rsidR="00EF3EFD" w:rsidRPr="00840431" w:rsidRDefault="00EF3EFD" w:rsidP="00840431">
            <w:pPr>
              <w:jc w:val="center"/>
              <w:rPr>
                <w:b/>
                <w:bCs/>
              </w:rPr>
            </w:pPr>
            <w:r w:rsidRPr="00840431">
              <w:rPr>
                <w:b/>
                <w:bCs/>
              </w:rPr>
              <w:t>Índice H:</w:t>
            </w:r>
          </w:p>
        </w:tc>
        <w:tc>
          <w:tcPr>
            <w:tcW w:w="1404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6AC8F6DB" w14:textId="6AEAAC79" w:rsidR="00EF3EFD" w:rsidRPr="00840431" w:rsidRDefault="000B6469" w:rsidP="00EB5C0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erfil Scopus</w:t>
            </w:r>
          </w:p>
        </w:tc>
        <w:tc>
          <w:tcPr>
            <w:tcW w:w="28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3D1A2472" w14:textId="3765074F" w:rsidR="00EF3EFD" w:rsidRPr="00840431" w:rsidRDefault="00EF3EFD" w:rsidP="00840431">
            <w:pPr>
              <w:jc w:val="center"/>
              <w:rPr>
                <w:b/>
                <w:bCs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2EF4F9D0" w14:textId="3BF7ABF6" w:rsidR="00EF3EFD" w:rsidRPr="00840431" w:rsidRDefault="00EF3EFD" w:rsidP="00840431">
            <w:pPr>
              <w:jc w:val="center"/>
              <w:rPr>
                <w:b/>
                <w:bCs/>
              </w:rPr>
            </w:pPr>
            <w:r w:rsidRPr="00840431">
              <w:rPr>
                <w:b/>
                <w:bCs/>
              </w:rPr>
              <w:t xml:space="preserve">Pontuação para </w:t>
            </w:r>
            <w:proofErr w:type="spellStart"/>
            <w:r w:rsidRPr="00840431">
              <w:rPr>
                <w:b/>
                <w:bCs/>
              </w:rPr>
              <w:t>credencia</w:t>
            </w:r>
            <w:r w:rsidR="00EB5C0C">
              <w:rPr>
                <w:b/>
                <w:bCs/>
              </w:rPr>
              <w:t>-</w:t>
            </w:r>
            <w:r w:rsidRPr="00840431">
              <w:rPr>
                <w:b/>
                <w:bCs/>
              </w:rPr>
              <w:t>mento</w:t>
            </w:r>
            <w:proofErr w:type="spellEnd"/>
          </w:p>
        </w:tc>
      </w:tr>
      <w:tr w:rsidR="00EF3EFD" w14:paraId="5A9A2B8B" w14:textId="77777777" w:rsidTr="0015187A">
        <w:trPr>
          <w:trHeight w:val="321"/>
          <w:jc w:val="center"/>
        </w:trPr>
        <w:tc>
          <w:tcPr>
            <w:tcW w:w="3969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596CC5F8" w14:textId="77777777" w:rsidR="00EF3EFD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F39622" w14:textId="254CC465" w:rsidR="00EF3EFD" w:rsidRDefault="00EF3EFD" w:rsidP="00682C50">
            <w:pPr>
              <w:jc w:val="both"/>
            </w:pPr>
          </w:p>
        </w:tc>
        <w:tc>
          <w:tcPr>
            <w:tcW w:w="2268" w:type="dxa"/>
            <w:tcBorders>
              <w:top w:val="single" w:sz="2" w:space="0" w:color="auto"/>
              <w:left w:val="nil"/>
              <w:right w:val="nil"/>
            </w:tcBorders>
            <w:vAlign w:val="bottom"/>
          </w:tcPr>
          <w:p w14:paraId="67D3646D" w14:textId="77777777" w:rsidR="00EF3EFD" w:rsidRDefault="00EF3EFD" w:rsidP="00682C50">
            <w:pPr>
              <w:jc w:val="both"/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C08DC7" w14:textId="0D1713C3" w:rsidR="00EF3EFD" w:rsidRDefault="00EF3EFD" w:rsidP="00682C50">
            <w:pPr>
              <w:jc w:val="both"/>
            </w:pPr>
          </w:p>
        </w:tc>
        <w:tc>
          <w:tcPr>
            <w:tcW w:w="3402" w:type="dxa"/>
            <w:tcBorders>
              <w:top w:val="single" w:sz="2" w:space="0" w:color="auto"/>
              <w:left w:val="nil"/>
              <w:right w:val="nil"/>
            </w:tcBorders>
            <w:vAlign w:val="center"/>
          </w:tcPr>
          <w:p w14:paraId="7D0BDF82" w14:textId="77777777" w:rsidR="00EF3EFD" w:rsidRPr="007B2023" w:rsidRDefault="00EF3EFD" w:rsidP="00682C50">
            <w:pPr>
              <w:jc w:val="both"/>
              <w:rPr>
                <w:rFonts w:cstheme="minorHAnsi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B8A84B9" w14:textId="77777777" w:rsidR="00EF3EFD" w:rsidRDefault="00EF3EFD" w:rsidP="00682C50">
            <w:pPr>
              <w:jc w:val="both"/>
            </w:pPr>
          </w:p>
        </w:tc>
        <w:tc>
          <w:tcPr>
            <w:tcW w:w="85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1C1288D9" w14:textId="6A9C72EF" w:rsidR="00EF3EFD" w:rsidRDefault="00EF3EFD" w:rsidP="00682C50">
            <w:pPr>
              <w:jc w:val="both"/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E18A5EE" w14:textId="77777777" w:rsidR="00EF3EFD" w:rsidRDefault="00EF3EFD" w:rsidP="00682C50">
            <w:pPr>
              <w:jc w:val="both"/>
            </w:pPr>
          </w:p>
        </w:tc>
        <w:tc>
          <w:tcPr>
            <w:tcW w:w="77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62A25EAB" w14:textId="238F4FB4" w:rsidR="00EF3EFD" w:rsidRDefault="00EF3EFD" w:rsidP="00682C50">
            <w:pPr>
              <w:jc w:val="both"/>
            </w:pPr>
          </w:p>
        </w:tc>
        <w:tc>
          <w:tcPr>
            <w:tcW w:w="1404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065BE7AE" w14:textId="77777777" w:rsidR="00EF3EFD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A16C3B4" w14:textId="3AB329EB" w:rsidR="00EF3EFD" w:rsidRDefault="00EF3EFD" w:rsidP="00682C50">
            <w:pPr>
              <w:jc w:val="both"/>
            </w:pPr>
          </w:p>
        </w:tc>
        <w:tc>
          <w:tcPr>
            <w:tcW w:w="1417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265E945A" w14:textId="2B11E357" w:rsidR="00EF3EFD" w:rsidRDefault="00EF3EFD" w:rsidP="00682C50">
            <w:pPr>
              <w:jc w:val="both"/>
            </w:pPr>
          </w:p>
        </w:tc>
      </w:tr>
      <w:tr w:rsidR="00EF3EFD" w14:paraId="163710EC" w14:textId="77777777" w:rsidTr="0015187A">
        <w:trPr>
          <w:trHeight w:val="339"/>
          <w:jc w:val="center"/>
        </w:trPr>
        <w:tc>
          <w:tcPr>
            <w:tcW w:w="3969" w:type="dxa"/>
            <w:gridSpan w:val="2"/>
            <w:tcBorders>
              <w:top w:val="single" w:sz="2" w:space="0" w:color="auto"/>
              <w:left w:val="nil"/>
              <w:right w:val="nil"/>
            </w:tcBorders>
            <w:vAlign w:val="bottom"/>
          </w:tcPr>
          <w:p w14:paraId="027890F3" w14:textId="77777777" w:rsidR="00EF3EFD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5D6AE7" w14:textId="495DD4BD" w:rsidR="00EF3EFD" w:rsidRDefault="00EF3EFD" w:rsidP="00682C50">
            <w:pPr>
              <w:jc w:val="both"/>
            </w:pPr>
          </w:p>
        </w:tc>
        <w:tc>
          <w:tcPr>
            <w:tcW w:w="2268" w:type="dxa"/>
            <w:tcBorders>
              <w:left w:val="nil"/>
              <w:right w:val="nil"/>
            </w:tcBorders>
            <w:vAlign w:val="bottom"/>
          </w:tcPr>
          <w:p w14:paraId="28DB1BB4" w14:textId="77777777" w:rsidR="00EF3EFD" w:rsidRDefault="00EF3EFD" w:rsidP="00682C50">
            <w:pPr>
              <w:jc w:val="both"/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C29590" w14:textId="2FB739A4" w:rsidR="00EF3EFD" w:rsidRDefault="00EF3EFD" w:rsidP="00682C50">
            <w:pPr>
              <w:jc w:val="both"/>
            </w:pPr>
          </w:p>
        </w:tc>
        <w:tc>
          <w:tcPr>
            <w:tcW w:w="3402" w:type="dxa"/>
            <w:tcBorders>
              <w:left w:val="nil"/>
              <w:right w:val="nil"/>
            </w:tcBorders>
            <w:vAlign w:val="center"/>
          </w:tcPr>
          <w:p w14:paraId="5BF0B8F6" w14:textId="77777777" w:rsidR="00EF3EFD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CF494C0" w14:textId="77777777" w:rsidR="00EF3EFD" w:rsidRDefault="00EF3EFD" w:rsidP="00682C50">
            <w:pPr>
              <w:jc w:val="both"/>
            </w:pPr>
          </w:p>
        </w:tc>
        <w:tc>
          <w:tcPr>
            <w:tcW w:w="85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0DFB6C5C" w14:textId="0EF22633" w:rsidR="00EF3EFD" w:rsidRDefault="00EF3EFD" w:rsidP="00682C50">
            <w:pPr>
              <w:jc w:val="both"/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178BA66" w14:textId="77777777" w:rsidR="00EF3EFD" w:rsidRDefault="00EF3EFD" w:rsidP="00682C50">
            <w:pPr>
              <w:jc w:val="both"/>
            </w:pPr>
          </w:p>
        </w:tc>
        <w:tc>
          <w:tcPr>
            <w:tcW w:w="77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0F939EA5" w14:textId="4BF18063" w:rsidR="00EF3EFD" w:rsidRDefault="00EF3EFD" w:rsidP="00682C50">
            <w:pPr>
              <w:jc w:val="both"/>
            </w:pPr>
          </w:p>
        </w:tc>
        <w:tc>
          <w:tcPr>
            <w:tcW w:w="1404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67BC7C7B" w14:textId="77777777" w:rsidR="00EF3EFD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D39CD47" w14:textId="0ED3A062" w:rsidR="00EF3EFD" w:rsidRDefault="00EF3EFD" w:rsidP="00682C50">
            <w:pPr>
              <w:jc w:val="both"/>
            </w:pPr>
          </w:p>
        </w:tc>
        <w:tc>
          <w:tcPr>
            <w:tcW w:w="1417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1D84D7A7" w14:textId="684B5127" w:rsidR="00EF3EFD" w:rsidRDefault="00EF3EFD" w:rsidP="00682C50">
            <w:pPr>
              <w:jc w:val="both"/>
            </w:pPr>
          </w:p>
        </w:tc>
      </w:tr>
      <w:tr w:rsidR="00EF3EFD" w14:paraId="37B89529" w14:textId="77777777" w:rsidTr="0015187A">
        <w:trPr>
          <w:trHeight w:val="321"/>
          <w:jc w:val="center"/>
        </w:trPr>
        <w:tc>
          <w:tcPr>
            <w:tcW w:w="3969" w:type="dxa"/>
            <w:gridSpan w:val="2"/>
            <w:tcBorders>
              <w:left w:val="nil"/>
              <w:right w:val="nil"/>
            </w:tcBorders>
            <w:vAlign w:val="bottom"/>
          </w:tcPr>
          <w:p w14:paraId="29839F1B" w14:textId="77777777" w:rsidR="00EF3EFD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7B9325" w14:textId="232B2065" w:rsidR="00EF3EFD" w:rsidRDefault="00EF3EFD" w:rsidP="00682C50">
            <w:pPr>
              <w:jc w:val="both"/>
            </w:pPr>
          </w:p>
        </w:tc>
        <w:tc>
          <w:tcPr>
            <w:tcW w:w="2268" w:type="dxa"/>
            <w:tcBorders>
              <w:left w:val="nil"/>
              <w:right w:val="nil"/>
            </w:tcBorders>
            <w:vAlign w:val="bottom"/>
          </w:tcPr>
          <w:p w14:paraId="54C8BF18" w14:textId="77777777" w:rsidR="00EF3EFD" w:rsidRDefault="00EF3EFD" w:rsidP="00682C50">
            <w:pPr>
              <w:jc w:val="both"/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57CE97" w14:textId="48869809" w:rsidR="00EF3EFD" w:rsidRDefault="00EF3EFD" w:rsidP="00682C50">
            <w:pPr>
              <w:jc w:val="both"/>
            </w:pPr>
          </w:p>
        </w:tc>
        <w:tc>
          <w:tcPr>
            <w:tcW w:w="3402" w:type="dxa"/>
            <w:tcBorders>
              <w:left w:val="nil"/>
              <w:right w:val="nil"/>
            </w:tcBorders>
            <w:vAlign w:val="center"/>
          </w:tcPr>
          <w:p w14:paraId="279D4CA6" w14:textId="77777777" w:rsidR="00EF3EFD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8925551" w14:textId="77777777" w:rsidR="00EF3EFD" w:rsidRDefault="00EF3EFD" w:rsidP="00682C50">
            <w:pPr>
              <w:jc w:val="both"/>
            </w:pPr>
          </w:p>
        </w:tc>
        <w:tc>
          <w:tcPr>
            <w:tcW w:w="85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00DFFC8A" w14:textId="7AB0312A" w:rsidR="00EF3EFD" w:rsidRDefault="00EF3EFD" w:rsidP="00682C50">
            <w:pPr>
              <w:jc w:val="both"/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BE7F421" w14:textId="77777777" w:rsidR="00EF3EFD" w:rsidRDefault="00EF3EFD" w:rsidP="00682C50">
            <w:pPr>
              <w:jc w:val="both"/>
            </w:pPr>
          </w:p>
        </w:tc>
        <w:tc>
          <w:tcPr>
            <w:tcW w:w="77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7C8D6017" w14:textId="0AD72132" w:rsidR="00EF3EFD" w:rsidRDefault="00EF3EFD" w:rsidP="00682C50">
            <w:pPr>
              <w:jc w:val="both"/>
            </w:pPr>
          </w:p>
        </w:tc>
        <w:tc>
          <w:tcPr>
            <w:tcW w:w="1404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3D54D533" w14:textId="77777777" w:rsidR="00EF3EFD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6AC5059" w14:textId="45007351" w:rsidR="00EF3EFD" w:rsidRDefault="00EF3EFD" w:rsidP="00682C50">
            <w:pPr>
              <w:jc w:val="both"/>
            </w:pPr>
          </w:p>
        </w:tc>
        <w:tc>
          <w:tcPr>
            <w:tcW w:w="1417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2B933D7A" w14:textId="2C752920" w:rsidR="00EF3EFD" w:rsidRDefault="00EF3EFD" w:rsidP="00682C50">
            <w:pPr>
              <w:jc w:val="both"/>
            </w:pPr>
          </w:p>
        </w:tc>
      </w:tr>
      <w:tr w:rsidR="00EF3EFD" w14:paraId="4BC4BD1C" w14:textId="77777777" w:rsidTr="0015187A">
        <w:trPr>
          <w:trHeight w:val="339"/>
          <w:jc w:val="center"/>
        </w:trPr>
        <w:tc>
          <w:tcPr>
            <w:tcW w:w="3969" w:type="dxa"/>
            <w:gridSpan w:val="2"/>
            <w:tcBorders>
              <w:left w:val="nil"/>
              <w:right w:val="nil"/>
            </w:tcBorders>
            <w:vAlign w:val="bottom"/>
          </w:tcPr>
          <w:p w14:paraId="7355451B" w14:textId="77777777" w:rsidR="00EF3EFD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4906FC" w14:textId="6E8366D6" w:rsidR="00EF3EFD" w:rsidRDefault="00EF3EFD" w:rsidP="00682C50">
            <w:pPr>
              <w:jc w:val="both"/>
            </w:pPr>
          </w:p>
        </w:tc>
        <w:tc>
          <w:tcPr>
            <w:tcW w:w="2268" w:type="dxa"/>
            <w:tcBorders>
              <w:left w:val="nil"/>
              <w:right w:val="nil"/>
            </w:tcBorders>
            <w:vAlign w:val="bottom"/>
          </w:tcPr>
          <w:p w14:paraId="719DB3DB" w14:textId="77777777" w:rsidR="00EF3EFD" w:rsidRDefault="00EF3EFD" w:rsidP="00682C50">
            <w:pPr>
              <w:jc w:val="both"/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09CF3F" w14:textId="420D0A37" w:rsidR="00EF3EFD" w:rsidRDefault="00EF3EFD" w:rsidP="00682C50">
            <w:pPr>
              <w:jc w:val="both"/>
            </w:pPr>
          </w:p>
        </w:tc>
        <w:tc>
          <w:tcPr>
            <w:tcW w:w="3402" w:type="dxa"/>
            <w:tcBorders>
              <w:left w:val="nil"/>
              <w:right w:val="nil"/>
            </w:tcBorders>
            <w:vAlign w:val="center"/>
          </w:tcPr>
          <w:p w14:paraId="756072EF" w14:textId="77777777" w:rsidR="00EF3EFD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0262CDE" w14:textId="77777777" w:rsidR="00EF3EFD" w:rsidRDefault="00EF3EFD" w:rsidP="00682C50">
            <w:pPr>
              <w:jc w:val="both"/>
            </w:pPr>
          </w:p>
        </w:tc>
        <w:tc>
          <w:tcPr>
            <w:tcW w:w="85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239405CF" w14:textId="545B12C4" w:rsidR="00EF3EFD" w:rsidRDefault="00EF3EFD" w:rsidP="00682C50">
            <w:pPr>
              <w:jc w:val="both"/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0AFA2C8" w14:textId="77777777" w:rsidR="00EF3EFD" w:rsidRDefault="00EF3EFD" w:rsidP="00682C50">
            <w:pPr>
              <w:jc w:val="both"/>
            </w:pPr>
          </w:p>
        </w:tc>
        <w:tc>
          <w:tcPr>
            <w:tcW w:w="77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6D047831" w14:textId="7A213CB9" w:rsidR="00EF3EFD" w:rsidRDefault="00EF3EFD" w:rsidP="00682C50">
            <w:pPr>
              <w:jc w:val="both"/>
            </w:pPr>
          </w:p>
        </w:tc>
        <w:tc>
          <w:tcPr>
            <w:tcW w:w="1404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2F2E558E" w14:textId="77777777" w:rsidR="00EF3EFD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F83F014" w14:textId="7A83D925" w:rsidR="00EF3EFD" w:rsidRDefault="00EF3EFD" w:rsidP="00682C50">
            <w:pPr>
              <w:jc w:val="both"/>
            </w:pPr>
          </w:p>
        </w:tc>
        <w:tc>
          <w:tcPr>
            <w:tcW w:w="1417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639E1371" w14:textId="25B76FF1" w:rsidR="00EF3EFD" w:rsidRDefault="00EF3EFD" w:rsidP="00682C50">
            <w:pPr>
              <w:jc w:val="both"/>
            </w:pPr>
          </w:p>
        </w:tc>
      </w:tr>
      <w:tr w:rsidR="00EF3EFD" w14:paraId="2D2AF700" w14:textId="77777777" w:rsidTr="0015187A">
        <w:trPr>
          <w:trHeight w:val="321"/>
          <w:jc w:val="center"/>
        </w:trPr>
        <w:tc>
          <w:tcPr>
            <w:tcW w:w="3969" w:type="dxa"/>
            <w:gridSpan w:val="2"/>
            <w:tcBorders>
              <w:left w:val="nil"/>
              <w:right w:val="nil"/>
            </w:tcBorders>
            <w:vAlign w:val="bottom"/>
          </w:tcPr>
          <w:p w14:paraId="37DA07D5" w14:textId="77777777" w:rsidR="00EF3EFD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6B44FB" w14:textId="094DBE2B" w:rsidR="00EF3EFD" w:rsidRDefault="00EF3EFD" w:rsidP="00682C50">
            <w:pPr>
              <w:jc w:val="both"/>
            </w:pPr>
          </w:p>
        </w:tc>
        <w:tc>
          <w:tcPr>
            <w:tcW w:w="2268" w:type="dxa"/>
            <w:tcBorders>
              <w:left w:val="nil"/>
              <w:right w:val="nil"/>
            </w:tcBorders>
            <w:vAlign w:val="bottom"/>
          </w:tcPr>
          <w:p w14:paraId="2842196B" w14:textId="77777777" w:rsidR="00EF3EFD" w:rsidRDefault="00EF3EFD" w:rsidP="00682C50">
            <w:pPr>
              <w:jc w:val="both"/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D5D53F" w14:textId="06853777" w:rsidR="00EF3EFD" w:rsidRDefault="00EF3EFD" w:rsidP="00682C50">
            <w:pPr>
              <w:jc w:val="both"/>
            </w:pPr>
          </w:p>
        </w:tc>
        <w:tc>
          <w:tcPr>
            <w:tcW w:w="3402" w:type="dxa"/>
            <w:tcBorders>
              <w:left w:val="nil"/>
              <w:right w:val="nil"/>
            </w:tcBorders>
            <w:vAlign w:val="center"/>
          </w:tcPr>
          <w:p w14:paraId="48628E47" w14:textId="77777777" w:rsidR="00EF3EFD" w:rsidRPr="00201B1A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7F92312" w14:textId="77777777" w:rsidR="00EF3EFD" w:rsidRDefault="00EF3EFD" w:rsidP="00682C50">
            <w:pPr>
              <w:jc w:val="both"/>
            </w:pPr>
          </w:p>
        </w:tc>
        <w:tc>
          <w:tcPr>
            <w:tcW w:w="85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7BC324E1" w14:textId="44EBC271" w:rsidR="00EF3EFD" w:rsidRDefault="00EF3EFD" w:rsidP="00682C50">
            <w:pPr>
              <w:jc w:val="both"/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86AC68D" w14:textId="77777777" w:rsidR="00EF3EFD" w:rsidRDefault="00EF3EFD" w:rsidP="00682C50">
            <w:pPr>
              <w:jc w:val="both"/>
            </w:pPr>
          </w:p>
        </w:tc>
        <w:tc>
          <w:tcPr>
            <w:tcW w:w="77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034FB79D" w14:textId="682382EF" w:rsidR="00EF3EFD" w:rsidRDefault="00EF3EFD" w:rsidP="00682C50">
            <w:pPr>
              <w:jc w:val="both"/>
            </w:pPr>
          </w:p>
        </w:tc>
        <w:tc>
          <w:tcPr>
            <w:tcW w:w="1404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3200E77A" w14:textId="77777777" w:rsidR="00EF3EFD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443B1D7" w14:textId="1F94FED5" w:rsidR="00EF3EFD" w:rsidRDefault="00EF3EFD" w:rsidP="00682C50">
            <w:pPr>
              <w:jc w:val="both"/>
            </w:pPr>
          </w:p>
        </w:tc>
        <w:tc>
          <w:tcPr>
            <w:tcW w:w="1417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540A5A9A" w14:textId="094E36B0" w:rsidR="00EF3EFD" w:rsidRDefault="00EF3EFD" w:rsidP="00682C50">
            <w:pPr>
              <w:jc w:val="both"/>
            </w:pPr>
          </w:p>
        </w:tc>
      </w:tr>
      <w:tr w:rsidR="00EF3EFD" w14:paraId="03FB682B" w14:textId="77777777" w:rsidTr="0015187A">
        <w:trPr>
          <w:trHeight w:val="321"/>
          <w:jc w:val="center"/>
        </w:trPr>
        <w:tc>
          <w:tcPr>
            <w:tcW w:w="3969" w:type="dxa"/>
            <w:gridSpan w:val="2"/>
            <w:tcBorders>
              <w:left w:val="nil"/>
              <w:bottom w:val="single" w:sz="18" w:space="0" w:color="auto"/>
              <w:right w:val="nil"/>
            </w:tcBorders>
          </w:tcPr>
          <w:p w14:paraId="4EE2B0C0" w14:textId="77777777" w:rsidR="00EF3EFD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9A3A132" w14:textId="77777777" w:rsidR="00EF3EFD" w:rsidRDefault="00EF3EFD" w:rsidP="00682C50">
            <w:pPr>
              <w:jc w:val="both"/>
            </w:pPr>
          </w:p>
        </w:tc>
        <w:tc>
          <w:tcPr>
            <w:tcW w:w="2268" w:type="dxa"/>
            <w:tcBorders>
              <w:left w:val="nil"/>
              <w:bottom w:val="single" w:sz="18" w:space="0" w:color="auto"/>
              <w:right w:val="nil"/>
            </w:tcBorders>
          </w:tcPr>
          <w:p w14:paraId="456BE723" w14:textId="77777777" w:rsidR="00EF3EFD" w:rsidRDefault="00EF3EFD" w:rsidP="00682C50">
            <w:pPr>
              <w:jc w:val="both"/>
            </w:pPr>
          </w:p>
        </w:tc>
        <w:tc>
          <w:tcPr>
            <w:tcW w:w="283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578EF9BD" w14:textId="77777777" w:rsidR="00EF3EFD" w:rsidRDefault="00EF3EFD" w:rsidP="00682C50">
            <w:pPr>
              <w:jc w:val="both"/>
            </w:pPr>
          </w:p>
        </w:tc>
        <w:tc>
          <w:tcPr>
            <w:tcW w:w="3402" w:type="dxa"/>
            <w:tcBorders>
              <w:left w:val="nil"/>
              <w:bottom w:val="single" w:sz="18" w:space="0" w:color="auto"/>
              <w:right w:val="nil"/>
            </w:tcBorders>
          </w:tcPr>
          <w:p w14:paraId="230FA134" w14:textId="77777777" w:rsidR="00EF3EFD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29A7FDB1" w14:textId="77777777" w:rsidR="00EF3EFD" w:rsidRDefault="00EF3EFD" w:rsidP="00682C50">
            <w:pPr>
              <w:jc w:val="both"/>
            </w:pPr>
          </w:p>
        </w:tc>
        <w:tc>
          <w:tcPr>
            <w:tcW w:w="850" w:type="dxa"/>
            <w:tcBorders>
              <w:top w:val="single" w:sz="2" w:space="0" w:color="auto"/>
              <w:left w:val="nil"/>
              <w:bottom w:val="single" w:sz="18" w:space="0" w:color="auto"/>
              <w:right w:val="nil"/>
            </w:tcBorders>
          </w:tcPr>
          <w:p w14:paraId="2CBC32D0" w14:textId="77777777" w:rsidR="00EF3EFD" w:rsidRDefault="00EF3EFD" w:rsidP="00682C50">
            <w:pPr>
              <w:jc w:val="both"/>
            </w:pPr>
          </w:p>
        </w:tc>
        <w:tc>
          <w:tcPr>
            <w:tcW w:w="236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4AF6224A" w14:textId="77777777" w:rsidR="00EF3EFD" w:rsidRDefault="00EF3EFD" w:rsidP="00682C50">
            <w:pPr>
              <w:jc w:val="both"/>
            </w:pPr>
          </w:p>
        </w:tc>
        <w:tc>
          <w:tcPr>
            <w:tcW w:w="770" w:type="dxa"/>
            <w:tcBorders>
              <w:top w:val="single" w:sz="2" w:space="0" w:color="auto"/>
              <w:left w:val="nil"/>
              <w:bottom w:val="single" w:sz="18" w:space="0" w:color="auto"/>
              <w:right w:val="nil"/>
            </w:tcBorders>
          </w:tcPr>
          <w:p w14:paraId="5F8E4AB8" w14:textId="77777777" w:rsidR="00EF3EFD" w:rsidRDefault="00EF3EFD" w:rsidP="00682C50">
            <w:pPr>
              <w:jc w:val="both"/>
            </w:pPr>
          </w:p>
        </w:tc>
        <w:tc>
          <w:tcPr>
            <w:tcW w:w="1404" w:type="dxa"/>
            <w:tcBorders>
              <w:top w:val="single" w:sz="2" w:space="0" w:color="auto"/>
              <w:left w:val="nil"/>
              <w:bottom w:val="single" w:sz="18" w:space="0" w:color="auto"/>
              <w:right w:val="nil"/>
            </w:tcBorders>
          </w:tcPr>
          <w:p w14:paraId="5B8365FF" w14:textId="77777777" w:rsidR="00EF3EFD" w:rsidRDefault="00EF3EFD" w:rsidP="00682C50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70D56CE0" w14:textId="67BD12B4" w:rsidR="00EF3EFD" w:rsidRDefault="00EF3EFD" w:rsidP="00682C50">
            <w:pPr>
              <w:jc w:val="both"/>
            </w:pPr>
          </w:p>
        </w:tc>
        <w:tc>
          <w:tcPr>
            <w:tcW w:w="1417" w:type="dxa"/>
            <w:tcBorders>
              <w:top w:val="single" w:sz="2" w:space="0" w:color="auto"/>
              <w:left w:val="nil"/>
              <w:bottom w:val="single" w:sz="18" w:space="0" w:color="auto"/>
              <w:right w:val="nil"/>
            </w:tcBorders>
          </w:tcPr>
          <w:p w14:paraId="46BECD21" w14:textId="77777777" w:rsidR="00EF3EFD" w:rsidRDefault="00EF3EFD" w:rsidP="00682C50">
            <w:pPr>
              <w:jc w:val="both"/>
            </w:pPr>
          </w:p>
        </w:tc>
      </w:tr>
      <w:tr w:rsidR="00EB5C0C" w14:paraId="52569F46" w14:textId="77777777" w:rsidTr="0015187A">
        <w:trPr>
          <w:trHeight w:val="321"/>
          <w:jc w:val="center"/>
        </w:trPr>
        <w:tc>
          <w:tcPr>
            <w:tcW w:w="3969" w:type="dxa"/>
            <w:gridSpan w:val="2"/>
            <w:tcBorders>
              <w:top w:val="single" w:sz="18" w:space="0" w:color="auto"/>
              <w:left w:val="nil"/>
              <w:right w:val="nil"/>
            </w:tcBorders>
            <w:vAlign w:val="center"/>
          </w:tcPr>
          <w:p w14:paraId="18E7EFF6" w14:textId="1C8AE259" w:rsidR="00EB5C0C" w:rsidRPr="00840431" w:rsidRDefault="00EB5C0C" w:rsidP="00EB5C0C">
            <w:pPr>
              <w:jc w:val="center"/>
              <w:rPr>
                <w:b/>
                <w:bCs/>
              </w:rPr>
            </w:pPr>
            <w:r w:rsidRPr="00840431">
              <w:rPr>
                <w:b/>
                <w:bCs/>
              </w:rPr>
              <w:t>Suplentes da banca</w:t>
            </w:r>
          </w:p>
        </w:tc>
        <w:tc>
          <w:tcPr>
            <w:tcW w:w="28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14ED7C33" w14:textId="77777777" w:rsidR="00EB5C0C" w:rsidRPr="00840431" w:rsidRDefault="00EB5C0C" w:rsidP="00EB5C0C">
            <w:pPr>
              <w:jc w:val="center"/>
              <w:rPr>
                <w:b/>
                <w:bCs/>
              </w:rPr>
            </w:pPr>
          </w:p>
        </w:tc>
        <w:tc>
          <w:tcPr>
            <w:tcW w:w="2268" w:type="dxa"/>
            <w:tcBorders>
              <w:top w:val="single" w:sz="18" w:space="0" w:color="auto"/>
              <w:left w:val="nil"/>
              <w:right w:val="nil"/>
            </w:tcBorders>
            <w:vAlign w:val="center"/>
          </w:tcPr>
          <w:p w14:paraId="75C25D1B" w14:textId="0893DC0F" w:rsidR="00EB5C0C" w:rsidRPr="00840431" w:rsidRDefault="00EB5C0C" w:rsidP="00EB5C0C">
            <w:pPr>
              <w:jc w:val="center"/>
              <w:rPr>
                <w:b/>
                <w:bCs/>
              </w:rPr>
            </w:pPr>
            <w:r w:rsidRPr="00840431">
              <w:rPr>
                <w:b/>
                <w:bCs/>
              </w:rPr>
              <w:t>Programa de vínculo</w:t>
            </w:r>
            <w:r>
              <w:rPr>
                <w:b/>
                <w:bCs/>
              </w:rPr>
              <w:t xml:space="preserve"> e universidade do membro</w:t>
            </w:r>
          </w:p>
        </w:tc>
        <w:tc>
          <w:tcPr>
            <w:tcW w:w="283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3C7AD7EF" w14:textId="77777777" w:rsidR="00EB5C0C" w:rsidRPr="00840431" w:rsidRDefault="00EB5C0C" w:rsidP="00EB5C0C">
            <w:pPr>
              <w:jc w:val="center"/>
              <w:rPr>
                <w:b/>
                <w:bCs/>
              </w:rPr>
            </w:pPr>
          </w:p>
        </w:tc>
        <w:tc>
          <w:tcPr>
            <w:tcW w:w="3402" w:type="dxa"/>
            <w:tcBorders>
              <w:top w:val="single" w:sz="18" w:space="0" w:color="auto"/>
              <w:left w:val="nil"/>
              <w:right w:val="nil"/>
            </w:tcBorders>
            <w:vAlign w:val="center"/>
          </w:tcPr>
          <w:p w14:paraId="4FBAC0DE" w14:textId="126FD1C4" w:rsidR="00EB5C0C" w:rsidRPr="00840431" w:rsidRDefault="00EB5C0C" w:rsidP="00EB5C0C">
            <w:pPr>
              <w:jc w:val="center"/>
              <w:rPr>
                <w:b/>
                <w:bCs/>
              </w:rPr>
            </w:pPr>
            <w:r w:rsidRPr="00840431">
              <w:rPr>
                <w:b/>
                <w:bCs/>
              </w:rPr>
              <w:t>Currículo lattes</w:t>
            </w:r>
          </w:p>
        </w:tc>
        <w:tc>
          <w:tcPr>
            <w:tcW w:w="28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4A85E4B5" w14:textId="77777777" w:rsidR="00EB5C0C" w:rsidRPr="00840431" w:rsidRDefault="00EB5C0C" w:rsidP="00EB5C0C">
            <w:pPr>
              <w:jc w:val="center"/>
              <w:rPr>
                <w:b/>
                <w:bCs/>
              </w:rPr>
            </w:pPr>
          </w:p>
        </w:tc>
        <w:tc>
          <w:tcPr>
            <w:tcW w:w="850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0DA3C85A" w14:textId="06019754" w:rsidR="00EB5C0C" w:rsidRPr="00840431" w:rsidRDefault="00EB5C0C" w:rsidP="00EB5C0C">
            <w:pPr>
              <w:jc w:val="center"/>
              <w:rPr>
                <w:b/>
                <w:bCs/>
              </w:rPr>
            </w:pPr>
            <w:r w:rsidRPr="00840431">
              <w:rPr>
                <w:b/>
                <w:bCs/>
              </w:rPr>
              <w:t xml:space="preserve">PN </w:t>
            </w:r>
            <m:oMath>
              <m:r>
                <m:rPr>
                  <m:sty m:val="b"/>
                </m:rPr>
                <w:rPr>
                  <w:rFonts w:ascii="Cambria Math" w:hAnsi="Cambria Math"/>
                </w:rPr>
                <m:t>≥</m:t>
              </m:r>
            </m:oMath>
            <w:r w:rsidRPr="00840431">
              <w:rPr>
                <w:rFonts w:eastAsiaTheme="minorEastAsia"/>
                <w:b/>
                <w:bCs/>
              </w:rPr>
              <w:t xml:space="preserve"> PPPRO</w:t>
            </w:r>
          </w:p>
        </w:tc>
        <w:tc>
          <w:tcPr>
            <w:tcW w:w="236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5F49DAF1" w14:textId="77777777" w:rsidR="00EB5C0C" w:rsidRPr="00840431" w:rsidRDefault="00EB5C0C" w:rsidP="00EB5C0C">
            <w:pPr>
              <w:jc w:val="center"/>
              <w:rPr>
                <w:b/>
                <w:bCs/>
              </w:rPr>
            </w:pPr>
          </w:p>
        </w:tc>
        <w:tc>
          <w:tcPr>
            <w:tcW w:w="770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2F613CDF" w14:textId="2D397323" w:rsidR="00EB5C0C" w:rsidRPr="00840431" w:rsidRDefault="00EB5C0C" w:rsidP="00EB5C0C">
            <w:pPr>
              <w:jc w:val="center"/>
              <w:rPr>
                <w:b/>
                <w:bCs/>
              </w:rPr>
            </w:pPr>
            <w:r w:rsidRPr="00840431">
              <w:rPr>
                <w:b/>
                <w:bCs/>
              </w:rPr>
              <w:t>Índice H:</w:t>
            </w:r>
          </w:p>
        </w:tc>
        <w:tc>
          <w:tcPr>
            <w:tcW w:w="1404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4800B468" w14:textId="1AAFE730" w:rsidR="00EB5C0C" w:rsidRPr="00840431" w:rsidRDefault="00EB5C0C" w:rsidP="00EB5C0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erfil Scopus</w:t>
            </w:r>
          </w:p>
        </w:tc>
        <w:tc>
          <w:tcPr>
            <w:tcW w:w="28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40691160" w14:textId="5AECC2F9" w:rsidR="00EB5C0C" w:rsidRPr="00840431" w:rsidRDefault="00EB5C0C" w:rsidP="00EB5C0C">
            <w:pPr>
              <w:jc w:val="center"/>
              <w:rPr>
                <w:b/>
                <w:bCs/>
              </w:rPr>
            </w:pP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19CC6BF7" w14:textId="278CC606" w:rsidR="00EB5C0C" w:rsidRPr="00840431" w:rsidRDefault="00EB5C0C" w:rsidP="00EB5C0C">
            <w:pPr>
              <w:jc w:val="center"/>
              <w:rPr>
                <w:b/>
                <w:bCs/>
              </w:rPr>
            </w:pPr>
            <w:r w:rsidRPr="00840431">
              <w:rPr>
                <w:b/>
                <w:bCs/>
              </w:rPr>
              <w:t xml:space="preserve">Pontuação para </w:t>
            </w:r>
            <w:proofErr w:type="spellStart"/>
            <w:r w:rsidRPr="00840431">
              <w:rPr>
                <w:b/>
                <w:bCs/>
              </w:rPr>
              <w:t>credencia</w:t>
            </w:r>
            <w:r>
              <w:rPr>
                <w:b/>
                <w:bCs/>
              </w:rPr>
              <w:t>-</w:t>
            </w:r>
            <w:r w:rsidRPr="00840431">
              <w:rPr>
                <w:b/>
                <w:bCs/>
              </w:rPr>
              <w:t>mento</w:t>
            </w:r>
            <w:proofErr w:type="spellEnd"/>
          </w:p>
        </w:tc>
      </w:tr>
      <w:tr w:rsidR="00EB5C0C" w14:paraId="5406A360" w14:textId="77777777" w:rsidTr="0015187A">
        <w:trPr>
          <w:trHeight w:val="321"/>
          <w:jc w:val="center"/>
        </w:trPr>
        <w:tc>
          <w:tcPr>
            <w:tcW w:w="3969" w:type="dxa"/>
            <w:gridSpan w:val="2"/>
            <w:tcBorders>
              <w:left w:val="nil"/>
              <w:right w:val="nil"/>
            </w:tcBorders>
          </w:tcPr>
          <w:p w14:paraId="7F0D5EE4" w14:textId="77777777" w:rsidR="00EB5C0C" w:rsidRDefault="00EB5C0C" w:rsidP="00EB5C0C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EFE492A" w14:textId="77777777" w:rsidR="00EB5C0C" w:rsidRDefault="00EB5C0C" w:rsidP="00EB5C0C">
            <w:pPr>
              <w:jc w:val="both"/>
            </w:pPr>
          </w:p>
        </w:tc>
        <w:tc>
          <w:tcPr>
            <w:tcW w:w="2268" w:type="dxa"/>
            <w:tcBorders>
              <w:left w:val="nil"/>
              <w:right w:val="nil"/>
            </w:tcBorders>
          </w:tcPr>
          <w:p w14:paraId="3C499F4F" w14:textId="77777777" w:rsidR="00EB5C0C" w:rsidRDefault="00EB5C0C" w:rsidP="00EB5C0C">
            <w:pPr>
              <w:jc w:val="both"/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F716560" w14:textId="77777777" w:rsidR="00EB5C0C" w:rsidRDefault="00EB5C0C" w:rsidP="00EB5C0C">
            <w:pPr>
              <w:jc w:val="both"/>
            </w:pPr>
          </w:p>
        </w:tc>
        <w:tc>
          <w:tcPr>
            <w:tcW w:w="3402" w:type="dxa"/>
            <w:tcBorders>
              <w:left w:val="nil"/>
              <w:right w:val="nil"/>
            </w:tcBorders>
          </w:tcPr>
          <w:p w14:paraId="6C4AFF3F" w14:textId="77777777" w:rsidR="00EB5C0C" w:rsidRDefault="00EB5C0C" w:rsidP="00EB5C0C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42EF8F8" w14:textId="77777777" w:rsidR="00EB5C0C" w:rsidRDefault="00EB5C0C" w:rsidP="00EB5C0C">
            <w:pPr>
              <w:jc w:val="both"/>
            </w:pPr>
          </w:p>
        </w:tc>
        <w:tc>
          <w:tcPr>
            <w:tcW w:w="85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6911F6EB" w14:textId="77777777" w:rsidR="00EB5C0C" w:rsidRDefault="00EB5C0C" w:rsidP="00EB5C0C">
            <w:pPr>
              <w:jc w:val="both"/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13A7161" w14:textId="77777777" w:rsidR="00EB5C0C" w:rsidRDefault="00EB5C0C" w:rsidP="00EB5C0C">
            <w:pPr>
              <w:jc w:val="both"/>
            </w:pPr>
          </w:p>
        </w:tc>
        <w:tc>
          <w:tcPr>
            <w:tcW w:w="77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6A1C9889" w14:textId="77777777" w:rsidR="00EB5C0C" w:rsidRDefault="00EB5C0C" w:rsidP="00EB5C0C">
            <w:pPr>
              <w:jc w:val="both"/>
            </w:pPr>
          </w:p>
        </w:tc>
        <w:tc>
          <w:tcPr>
            <w:tcW w:w="1404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0578970B" w14:textId="77777777" w:rsidR="00EB5C0C" w:rsidRDefault="00EB5C0C" w:rsidP="00EB5C0C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614BB2D" w14:textId="5E15CD7A" w:rsidR="00EB5C0C" w:rsidRDefault="00EB5C0C" w:rsidP="00EB5C0C">
            <w:pPr>
              <w:jc w:val="both"/>
            </w:pPr>
          </w:p>
        </w:tc>
        <w:tc>
          <w:tcPr>
            <w:tcW w:w="1417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445D8D68" w14:textId="77777777" w:rsidR="00EB5C0C" w:rsidRDefault="00EB5C0C" w:rsidP="00EB5C0C">
            <w:pPr>
              <w:jc w:val="both"/>
            </w:pPr>
          </w:p>
        </w:tc>
      </w:tr>
      <w:tr w:rsidR="00EB5C0C" w14:paraId="34E01FEB" w14:textId="77777777" w:rsidTr="0015187A">
        <w:trPr>
          <w:trHeight w:val="321"/>
          <w:jc w:val="center"/>
        </w:trPr>
        <w:tc>
          <w:tcPr>
            <w:tcW w:w="3969" w:type="dxa"/>
            <w:gridSpan w:val="2"/>
            <w:tcBorders>
              <w:left w:val="nil"/>
              <w:right w:val="nil"/>
            </w:tcBorders>
          </w:tcPr>
          <w:p w14:paraId="45286D7D" w14:textId="77777777" w:rsidR="00EB5C0C" w:rsidRDefault="00EB5C0C" w:rsidP="00EB5C0C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AFD2F13" w14:textId="77777777" w:rsidR="00EB5C0C" w:rsidRDefault="00EB5C0C" w:rsidP="00EB5C0C">
            <w:pPr>
              <w:jc w:val="both"/>
            </w:pPr>
          </w:p>
        </w:tc>
        <w:tc>
          <w:tcPr>
            <w:tcW w:w="2268" w:type="dxa"/>
            <w:tcBorders>
              <w:left w:val="nil"/>
              <w:right w:val="nil"/>
            </w:tcBorders>
          </w:tcPr>
          <w:p w14:paraId="1E03BD80" w14:textId="77777777" w:rsidR="00EB5C0C" w:rsidRDefault="00EB5C0C" w:rsidP="00EB5C0C">
            <w:pPr>
              <w:jc w:val="both"/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089A9ED" w14:textId="77777777" w:rsidR="00EB5C0C" w:rsidRDefault="00EB5C0C" w:rsidP="00EB5C0C">
            <w:pPr>
              <w:jc w:val="both"/>
            </w:pPr>
          </w:p>
        </w:tc>
        <w:tc>
          <w:tcPr>
            <w:tcW w:w="3402" w:type="dxa"/>
            <w:tcBorders>
              <w:left w:val="nil"/>
              <w:right w:val="nil"/>
            </w:tcBorders>
          </w:tcPr>
          <w:p w14:paraId="0C489516" w14:textId="77777777" w:rsidR="00EB5C0C" w:rsidRDefault="00EB5C0C" w:rsidP="00EB5C0C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78C1201" w14:textId="77777777" w:rsidR="00EB5C0C" w:rsidRDefault="00EB5C0C" w:rsidP="00EB5C0C">
            <w:pPr>
              <w:jc w:val="both"/>
            </w:pPr>
          </w:p>
        </w:tc>
        <w:tc>
          <w:tcPr>
            <w:tcW w:w="85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339BA63A" w14:textId="77777777" w:rsidR="00EB5C0C" w:rsidRDefault="00EB5C0C" w:rsidP="00EB5C0C">
            <w:pPr>
              <w:jc w:val="both"/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544CE31" w14:textId="77777777" w:rsidR="00EB5C0C" w:rsidRDefault="00EB5C0C" w:rsidP="00EB5C0C">
            <w:pPr>
              <w:jc w:val="both"/>
            </w:pPr>
          </w:p>
        </w:tc>
        <w:tc>
          <w:tcPr>
            <w:tcW w:w="77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6BA726CF" w14:textId="77777777" w:rsidR="00EB5C0C" w:rsidRDefault="00EB5C0C" w:rsidP="00EB5C0C">
            <w:pPr>
              <w:jc w:val="both"/>
            </w:pPr>
          </w:p>
        </w:tc>
        <w:tc>
          <w:tcPr>
            <w:tcW w:w="1404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0B89E515" w14:textId="77777777" w:rsidR="00EB5C0C" w:rsidRDefault="00EB5C0C" w:rsidP="00EB5C0C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688BA87" w14:textId="7E472CAD" w:rsidR="00EB5C0C" w:rsidRDefault="00EB5C0C" w:rsidP="00EB5C0C">
            <w:pPr>
              <w:jc w:val="both"/>
            </w:pPr>
          </w:p>
        </w:tc>
        <w:tc>
          <w:tcPr>
            <w:tcW w:w="1417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4668931A" w14:textId="77777777" w:rsidR="00EB5C0C" w:rsidRDefault="00EB5C0C" w:rsidP="00EB5C0C">
            <w:pPr>
              <w:jc w:val="both"/>
            </w:pPr>
          </w:p>
        </w:tc>
      </w:tr>
      <w:tr w:rsidR="00EB5C0C" w14:paraId="28F0D4CD" w14:textId="77777777" w:rsidTr="0015187A">
        <w:trPr>
          <w:trHeight w:val="321"/>
          <w:jc w:val="center"/>
        </w:trPr>
        <w:tc>
          <w:tcPr>
            <w:tcW w:w="3969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8A50931" w14:textId="77777777" w:rsidR="00EB5C0C" w:rsidRDefault="00EB5C0C" w:rsidP="00EB5C0C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5E5287" w14:textId="77777777" w:rsidR="00EB5C0C" w:rsidRDefault="00EB5C0C" w:rsidP="00EB5C0C">
            <w:pPr>
              <w:jc w:val="both"/>
            </w:pPr>
          </w:p>
        </w:tc>
        <w:tc>
          <w:tcPr>
            <w:tcW w:w="2268" w:type="dxa"/>
            <w:tcBorders>
              <w:left w:val="nil"/>
              <w:bottom w:val="single" w:sz="4" w:space="0" w:color="auto"/>
              <w:right w:val="nil"/>
            </w:tcBorders>
          </w:tcPr>
          <w:p w14:paraId="5390C196" w14:textId="77777777" w:rsidR="00EB5C0C" w:rsidRDefault="00EB5C0C" w:rsidP="00EB5C0C">
            <w:pPr>
              <w:jc w:val="both"/>
            </w:pP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5F6856" w14:textId="77777777" w:rsidR="00EB5C0C" w:rsidRDefault="00EB5C0C" w:rsidP="00EB5C0C">
            <w:pPr>
              <w:jc w:val="both"/>
            </w:pPr>
          </w:p>
        </w:tc>
        <w:tc>
          <w:tcPr>
            <w:tcW w:w="3402" w:type="dxa"/>
            <w:tcBorders>
              <w:left w:val="nil"/>
              <w:bottom w:val="single" w:sz="4" w:space="0" w:color="auto"/>
              <w:right w:val="nil"/>
            </w:tcBorders>
          </w:tcPr>
          <w:p w14:paraId="2E32AB12" w14:textId="77777777" w:rsidR="00EB5C0C" w:rsidRDefault="00EB5C0C" w:rsidP="00EB5C0C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D9A6E1" w14:textId="77777777" w:rsidR="00EB5C0C" w:rsidRDefault="00EB5C0C" w:rsidP="00EB5C0C">
            <w:pPr>
              <w:jc w:val="both"/>
            </w:pPr>
          </w:p>
        </w:tc>
        <w:tc>
          <w:tcPr>
            <w:tcW w:w="850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</w:tcPr>
          <w:p w14:paraId="00E401AD" w14:textId="77777777" w:rsidR="00EB5C0C" w:rsidRDefault="00EB5C0C" w:rsidP="00EB5C0C">
            <w:pPr>
              <w:jc w:val="both"/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20E798" w14:textId="77777777" w:rsidR="00EB5C0C" w:rsidRDefault="00EB5C0C" w:rsidP="00EB5C0C">
            <w:pPr>
              <w:jc w:val="both"/>
            </w:pPr>
          </w:p>
        </w:tc>
        <w:tc>
          <w:tcPr>
            <w:tcW w:w="770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</w:tcPr>
          <w:p w14:paraId="77619054" w14:textId="77777777" w:rsidR="00EB5C0C" w:rsidRDefault="00EB5C0C" w:rsidP="00EB5C0C">
            <w:pPr>
              <w:jc w:val="both"/>
            </w:pPr>
          </w:p>
        </w:tc>
        <w:tc>
          <w:tcPr>
            <w:tcW w:w="1404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</w:tcPr>
          <w:p w14:paraId="034FF49F" w14:textId="77777777" w:rsidR="00EB5C0C" w:rsidRDefault="00EB5C0C" w:rsidP="00EB5C0C">
            <w:pPr>
              <w:jc w:val="both"/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EAD136" w14:textId="44261066" w:rsidR="00EB5C0C" w:rsidRDefault="00EB5C0C" w:rsidP="00EB5C0C">
            <w:pPr>
              <w:jc w:val="both"/>
            </w:pPr>
          </w:p>
        </w:tc>
        <w:tc>
          <w:tcPr>
            <w:tcW w:w="1417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</w:tcPr>
          <w:p w14:paraId="6F68F7A1" w14:textId="77777777" w:rsidR="00EB5C0C" w:rsidRDefault="00EB5C0C" w:rsidP="00EB5C0C">
            <w:pPr>
              <w:jc w:val="both"/>
            </w:pPr>
          </w:p>
        </w:tc>
      </w:tr>
    </w:tbl>
    <w:p w14:paraId="7BCF39D0" w14:textId="77777777" w:rsidR="005917C2" w:rsidRDefault="005917C2" w:rsidP="00CE4828">
      <w:pPr>
        <w:pStyle w:val="PargrafodaLista"/>
        <w:jc w:val="both"/>
        <w:rPr>
          <w:sz w:val="14"/>
          <w:szCs w:val="14"/>
        </w:rPr>
      </w:pPr>
    </w:p>
    <w:p w14:paraId="72808969" w14:textId="77777777" w:rsidR="005917C2" w:rsidRDefault="005917C2" w:rsidP="00CE4828">
      <w:pPr>
        <w:pStyle w:val="PargrafodaLista"/>
        <w:jc w:val="both"/>
        <w:rPr>
          <w:sz w:val="14"/>
          <w:szCs w:val="14"/>
        </w:rPr>
      </w:pPr>
    </w:p>
    <w:p w14:paraId="5FA280C2" w14:textId="18C25696" w:rsidR="00CE4828" w:rsidRDefault="00CE4828" w:rsidP="00CE4828">
      <w:pPr>
        <w:pStyle w:val="PargrafodaLista"/>
        <w:jc w:val="both"/>
        <w:rPr>
          <w:sz w:val="14"/>
          <w:szCs w:val="14"/>
        </w:rPr>
      </w:pPr>
      <w:r>
        <w:rPr>
          <w:sz w:val="14"/>
          <w:szCs w:val="14"/>
        </w:rPr>
        <w:t>Notas:</w:t>
      </w:r>
    </w:p>
    <w:p w14:paraId="6AF2046D" w14:textId="00E2516D" w:rsidR="00146243" w:rsidRDefault="00A93A73" w:rsidP="00A93A73">
      <w:pPr>
        <w:pStyle w:val="PargrafodaLista"/>
        <w:numPr>
          <w:ilvl w:val="0"/>
          <w:numId w:val="1"/>
        </w:numPr>
        <w:jc w:val="both"/>
        <w:rPr>
          <w:sz w:val="14"/>
          <w:szCs w:val="14"/>
        </w:rPr>
      </w:pPr>
      <w:r w:rsidRPr="00A93A73">
        <w:rPr>
          <w:sz w:val="14"/>
          <w:szCs w:val="14"/>
        </w:rPr>
        <w:t>Na parte do Currículo Lattes preencher apenas o ID Lattes</w:t>
      </w:r>
      <w:r w:rsidR="00F76C96">
        <w:rPr>
          <w:sz w:val="14"/>
          <w:szCs w:val="14"/>
        </w:rPr>
        <w:t>.</w:t>
      </w:r>
      <w:r w:rsidR="00CB073E">
        <w:rPr>
          <w:sz w:val="14"/>
          <w:szCs w:val="14"/>
        </w:rPr>
        <w:t xml:space="preserve"> Se for estrangeiro, </w:t>
      </w:r>
      <w:r w:rsidR="00073C8E">
        <w:rPr>
          <w:sz w:val="14"/>
          <w:szCs w:val="14"/>
        </w:rPr>
        <w:t>incluir</w:t>
      </w:r>
      <w:r w:rsidR="00CB073E">
        <w:rPr>
          <w:sz w:val="14"/>
          <w:szCs w:val="14"/>
        </w:rPr>
        <w:t xml:space="preserve"> </w:t>
      </w:r>
      <w:r w:rsidR="008F205C">
        <w:rPr>
          <w:sz w:val="14"/>
          <w:szCs w:val="14"/>
        </w:rPr>
        <w:t>o link do ORCID.</w:t>
      </w:r>
    </w:p>
    <w:p w14:paraId="0668D57B" w14:textId="39A9703A" w:rsidR="00201B1A" w:rsidRPr="007B3282" w:rsidRDefault="00D32C8E" w:rsidP="00A93A73">
      <w:pPr>
        <w:pStyle w:val="PargrafodaLista"/>
        <w:numPr>
          <w:ilvl w:val="0"/>
          <w:numId w:val="1"/>
        </w:numPr>
        <w:jc w:val="both"/>
        <w:rPr>
          <w:sz w:val="14"/>
          <w:szCs w:val="14"/>
        </w:rPr>
      </w:pPr>
      <w:r>
        <w:rPr>
          <w:sz w:val="14"/>
          <w:szCs w:val="14"/>
        </w:rPr>
        <w:t>PN</w:t>
      </w:r>
      <w:r w:rsidR="00201B1A">
        <w:rPr>
          <w:sz w:val="14"/>
          <w:szCs w:val="1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14"/>
            <w:szCs w:val="14"/>
          </w:rPr>
          <m:t>≥</m:t>
        </m:r>
      </m:oMath>
      <w:r w:rsidR="00201B1A">
        <w:rPr>
          <w:rFonts w:eastAsiaTheme="minorEastAsia"/>
          <w:sz w:val="14"/>
          <w:szCs w:val="14"/>
        </w:rPr>
        <w:t xml:space="preserve"> </w:t>
      </w:r>
      <w:r>
        <w:rPr>
          <w:rFonts w:eastAsiaTheme="minorEastAsia"/>
          <w:sz w:val="14"/>
          <w:szCs w:val="14"/>
        </w:rPr>
        <w:t>PPPRO</w:t>
      </w:r>
      <w:r w:rsidR="00201B1A">
        <w:rPr>
          <w:rFonts w:eastAsiaTheme="minorEastAsia"/>
          <w:sz w:val="14"/>
          <w:szCs w:val="14"/>
        </w:rPr>
        <w:t xml:space="preserve">: indicar com </w:t>
      </w:r>
      <w:r w:rsidR="00312B79">
        <w:rPr>
          <w:rFonts w:eastAsiaTheme="minorEastAsia"/>
          <w:sz w:val="14"/>
          <w:szCs w:val="14"/>
        </w:rPr>
        <w:t>SIM</w:t>
      </w:r>
      <w:r w:rsidR="00201B1A">
        <w:rPr>
          <w:rFonts w:eastAsiaTheme="minorEastAsia"/>
          <w:sz w:val="14"/>
          <w:szCs w:val="14"/>
        </w:rPr>
        <w:t xml:space="preserve"> ou </w:t>
      </w:r>
      <w:r w:rsidR="00312B79">
        <w:rPr>
          <w:rFonts w:eastAsiaTheme="minorEastAsia"/>
          <w:sz w:val="14"/>
          <w:szCs w:val="14"/>
        </w:rPr>
        <w:t>NÃO</w:t>
      </w:r>
      <w:r w:rsidR="00201B1A">
        <w:rPr>
          <w:rFonts w:eastAsiaTheme="minorEastAsia"/>
          <w:sz w:val="14"/>
          <w:szCs w:val="14"/>
        </w:rPr>
        <w:t xml:space="preserve"> </w:t>
      </w:r>
      <w:proofErr w:type="spellStart"/>
      <w:r w:rsidR="00201B1A">
        <w:rPr>
          <w:rFonts w:eastAsiaTheme="minorEastAsia"/>
          <w:sz w:val="14"/>
          <w:szCs w:val="14"/>
        </w:rPr>
        <w:t>se</w:t>
      </w:r>
      <w:proofErr w:type="spellEnd"/>
      <w:r w:rsidR="00201B1A">
        <w:rPr>
          <w:rFonts w:eastAsiaTheme="minorEastAsia"/>
          <w:sz w:val="14"/>
          <w:szCs w:val="14"/>
        </w:rPr>
        <w:t xml:space="preserve"> o membro da banca participa de programa com nível maior</w:t>
      </w:r>
      <w:r>
        <w:rPr>
          <w:rFonts w:eastAsiaTheme="minorEastAsia"/>
          <w:sz w:val="14"/>
          <w:szCs w:val="14"/>
        </w:rPr>
        <w:t xml:space="preserve"> ou igual ao nível atual do PPPRO.</w:t>
      </w:r>
      <w:r w:rsidR="00EB5C0C">
        <w:rPr>
          <w:rFonts w:eastAsiaTheme="minorEastAsia"/>
          <w:sz w:val="14"/>
          <w:szCs w:val="14"/>
        </w:rPr>
        <w:t xml:space="preserve"> Caso a resposta seja </w:t>
      </w:r>
      <w:r w:rsidR="00EB5C0C" w:rsidRPr="00EB5C0C">
        <w:rPr>
          <w:rFonts w:eastAsiaTheme="minorEastAsia"/>
          <w:sz w:val="14"/>
          <w:szCs w:val="14"/>
          <w:u w:val="single"/>
        </w:rPr>
        <w:t>não</w:t>
      </w:r>
      <w:r w:rsidR="00EB5C0C">
        <w:rPr>
          <w:rFonts w:eastAsiaTheme="minorEastAsia"/>
          <w:sz w:val="14"/>
          <w:szCs w:val="14"/>
        </w:rPr>
        <w:t>, observar a Nota (5) acerca do preenchimento da última coluna.</w:t>
      </w:r>
    </w:p>
    <w:p w14:paraId="6E5498AA" w14:textId="3DC3489A" w:rsidR="001C6857" w:rsidRDefault="007B3282" w:rsidP="00A93A73">
      <w:pPr>
        <w:pStyle w:val="PargrafodaLista"/>
        <w:numPr>
          <w:ilvl w:val="0"/>
          <w:numId w:val="1"/>
        </w:numPr>
        <w:jc w:val="both"/>
        <w:rPr>
          <w:sz w:val="14"/>
          <w:szCs w:val="14"/>
        </w:rPr>
      </w:pPr>
      <w:r w:rsidRPr="00963656">
        <w:rPr>
          <w:sz w:val="14"/>
          <w:szCs w:val="14"/>
        </w:rPr>
        <w:t>O Índice H indicado deverá ser o calculado pela SCOPUS.</w:t>
      </w:r>
      <w:r w:rsidR="00963656" w:rsidRPr="00963656">
        <w:rPr>
          <w:sz w:val="14"/>
          <w:szCs w:val="14"/>
        </w:rPr>
        <w:t xml:space="preserve"> </w:t>
      </w:r>
    </w:p>
    <w:p w14:paraId="07C50B39" w14:textId="1FD5C2D4" w:rsidR="000B6469" w:rsidRPr="00963656" w:rsidRDefault="000B6469" w:rsidP="00A93A73">
      <w:pPr>
        <w:pStyle w:val="PargrafodaLista"/>
        <w:numPr>
          <w:ilvl w:val="0"/>
          <w:numId w:val="1"/>
        </w:numPr>
        <w:jc w:val="both"/>
        <w:rPr>
          <w:sz w:val="14"/>
          <w:szCs w:val="14"/>
        </w:rPr>
      </w:pPr>
      <w:r>
        <w:rPr>
          <w:sz w:val="14"/>
          <w:szCs w:val="14"/>
        </w:rPr>
        <w:t>O link do perfil Scopus deverá ser indicado</w:t>
      </w:r>
      <w:r w:rsidR="00EB5C0C">
        <w:rPr>
          <w:sz w:val="14"/>
          <w:szCs w:val="14"/>
        </w:rPr>
        <w:t xml:space="preserve"> no campo</w:t>
      </w:r>
      <w:r>
        <w:rPr>
          <w:sz w:val="14"/>
          <w:szCs w:val="14"/>
        </w:rPr>
        <w:t xml:space="preserve"> </w:t>
      </w:r>
      <w:r w:rsidR="00EB5C0C">
        <w:rPr>
          <w:sz w:val="14"/>
          <w:szCs w:val="14"/>
        </w:rPr>
        <w:t>ao lado do referido índice H.</w:t>
      </w:r>
    </w:p>
    <w:p w14:paraId="7C717C84" w14:textId="07EC6DEC" w:rsidR="007019DA" w:rsidRDefault="008F205C" w:rsidP="00A93A73">
      <w:pPr>
        <w:pStyle w:val="PargrafodaLista"/>
        <w:numPr>
          <w:ilvl w:val="0"/>
          <w:numId w:val="1"/>
        </w:numPr>
        <w:jc w:val="both"/>
        <w:rPr>
          <w:sz w:val="14"/>
          <w:szCs w:val="14"/>
        </w:rPr>
      </w:pPr>
      <w:r>
        <w:rPr>
          <w:sz w:val="14"/>
          <w:szCs w:val="14"/>
        </w:rPr>
        <w:t xml:space="preserve">A pontuação </w:t>
      </w:r>
      <w:r w:rsidR="0017109C">
        <w:rPr>
          <w:sz w:val="14"/>
          <w:szCs w:val="14"/>
        </w:rPr>
        <w:t xml:space="preserve">para o credenciamento </w:t>
      </w:r>
      <w:r>
        <w:rPr>
          <w:sz w:val="14"/>
          <w:szCs w:val="14"/>
        </w:rPr>
        <w:t>deverá ser preenchida a</w:t>
      </w:r>
      <w:r w:rsidR="007019DA">
        <w:rPr>
          <w:sz w:val="14"/>
          <w:szCs w:val="14"/>
        </w:rPr>
        <w:t>penas quando o pesquisador não for vinculado a nenhum programa ou PN &lt; PPPRO</w:t>
      </w:r>
      <w:r w:rsidR="0017109C">
        <w:rPr>
          <w:sz w:val="14"/>
          <w:szCs w:val="14"/>
        </w:rPr>
        <w:t xml:space="preserve">. O membro da banca deverá, neste caso, alcançar pontuação equivalente à necessária para o seu credenciamento no PPPRO.  </w:t>
      </w:r>
    </w:p>
    <w:p w14:paraId="2A95B65C" w14:textId="4C81B1E6" w:rsidR="00B52539" w:rsidRPr="002821FC" w:rsidRDefault="00B52539" w:rsidP="002821FC">
      <w:pPr>
        <w:jc w:val="both"/>
        <w:rPr>
          <w:sz w:val="14"/>
          <w:szCs w:val="14"/>
        </w:rPr>
      </w:pPr>
    </w:p>
    <w:p w14:paraId="4FA61793" w14:textId="77777777" w:rsidR="007B3282" w:rsidRPr="000B7FCB" w:rsidRDefault="007B3282" w:rsidP="000B7FCB">
      <w:pPr>
        <w:jc w:val="both"/>
        <w:rPr>
          <w:sz w:val="14"/>
          <w:szCs w:val="14"/>
        </w:rPr>
        <w:sectPr w:rsidR="007B3282" w:rsidRPr="000B7FCB" w:rsidSect="007B3282">
          <w:pgSz w:w="16838" w:h="11906" w:orient="landscape"/>
          <w:pgMar w:top="1701" w:right="1418" w:bottom="1701" w:left="1418" w:header="709" w:footer="709" w:gutter="0"/>
          <w:cols w:space="708"/>
          <w:docGrid w:linePitch="360"/>
        </w:sectPr>
      </w:pPr>
    </w:p>
    <w:p w14:paraId="5E11FA17" w14:textId="1556414B" w:rsidR="007B3282" w:rsidRPr="00A77DE5" w:rsidRDefault="00A77DE5" w:rsidP="007B3282">
      <w:pPr>
        <w:pStyle w:val="PargrafodaLista"/>
        <w:numPr>
          <w:ilvl w:val="0"/>
          <w:numId w:val="2"/>
        </w:numPr>
        <w:jc w:val="both"/>
        <w:rPr>
          <w:b/>
          <w:bCs/>
        </w:rPr>
      </w:pPr>
      <w:r w:rsidRPr="00A77DE5">
        <w:rPr>
          <w:b/>
          <w:bCs/>
        </w:rPr>
        <w:lastRenderedPageBreak/>
        <w:t>PRODUÇÃO ACADÊMICA DO</w:t>
      </w:r>
      <w:r>
        <w:rPr>
          <w:b/>
          <w:bCs/>
        </w:rPr>
        <w:t>(A)</w:t>
      </w:r>
      <w:r w:rsidRPr="00A77DE5">
        <w:rPr>
          <w:b/>
          <w:bCs/>
        </w:rPr>
        <w:t xml:space="preserve"> ALUNO</w:t>
      </w:r>
      <w:r>
        <w:rPr>
          <w:b/>
          <w:bCs/>
        </w:rPr>
        <w:t>(A)</w:t>
      </w:r>
    </w:p>
    <w:p w14:paraId="4B9EA280" w14:textId="1FCCD7ED" w:rsidR="00C653F1" w:rsidRDefault="00C653F1" w:rsidP="008512D8">
      <w:pPr>
        <w:pStyle w:val="PargrafodaLista"/>
        <w:jc w:val="both"/>
        <w:rPr>
          <w:sz w:val="14"/>
          <w:szCs w:val="14"/>
        </w:rPr>
      </w:pPr>
    </w:p>
    <w:p w14:paraId="62DD0F8D" w14:textId="55AA7D45" w:rsidR="00C653F1" w:rsidRDefault="00C653F1" w:rsidP="008512D8">
      <w:pPr>
        <w:pStyle w:val="PargrafodaLista"/>
        <w:jc w:val="both"/>
        <w:rPr>
          <w:sz w:val="14"/>
          <w:szCs w:val="14"/>
        </w:rPr>
      </w:pPr>
    </w:p>
    <w:tbl>
      <w:tblPr>
        <w:tblStyle w:val="Tabelacomgrade"/>
        <w:tblW w:w="8828" w:type="dxa"/>
        <w:tblLook w:val="04A0" w:firstRow="1" w:lastRow="0" w:firstColumn="1" w:lastColumn="0" w:noHBand="0" w:noVBand="1"/>
      </w:tblPr>
      <w:tblGrid>
        <w:gridCol w:w="2122"/>
        <w:gridCol w:w="6706"/>
      </w:tblGrid>
      <w:tr w:rsidR="00AC2926" w14:paraId="7320A584" w14:textId="77777777" w:rsidTr="002378A7">
        <w:trPr>
          <w:trHeight w:val="328"/>
        </w:trPr>
        <w:tc>
          <w:tcPr>
            <w:tcW w:w="8828" w:type="dxa"/>
            <w:gridSpan w:val="2"/>
          </w:tcPr>
          <w:p w14:paraId="4324BAD7" w14:textId="445D01E7" w:rsidR="00AC2926" w:rsidRPr="00A77DE5" w:rsidRDefault="00AC2926" w:rsidP="002378A7">
            <w:pPr>
              <w:jc w:val="center"/>
              <w:rPr>
                <w:b/>
                <w:bCs/>
              </w:rPr>
            </w:pPr>
            <w:r w:rsidRPr="00A77DE5">
              <w:rPr>
                <w:b/>
                <w:bCs/>
              </w:rPr>
              <w:t>Trabalhos de congresso</w:t>
            </w:r>
          </w:p>
        </w:tc>
      </w:tr>
      <w:tr w:rsidR="00AC2926" w14:paraId="53A0F374" w14:textId="77777777" w:rsidTr="00AC2926">
        <w:trPr>
          <w:trHeight w:val="328"/>
        </w:trPr>
        <w:tc>
          <w:tcPr>
            <w:tcW w:w="2122" w:type="dxa"/>
          </w:tcPr>
          <w:p w14:paraId="467AA9DF" w14:textId="70425D28" w:rsidR="00AC2926" w:rsidRDefault="00AC2926" w:rsidP="002378A7">
            <w:r>
              <w:t>Tipo</w:t>
            </w:r>
          </w:p>
        </w:tc>
        <w:tc>
          <w:tcPr>
            <w:tcW w:w="6706" w:type="dxa"/>
          </w:tcPr>
          <w:p w14:paraId="6AD39FA9" w14:textId="759DA50B" w:rsidR="00AC2926" w:rsidRDefault="00C36ACA" w:rsidP="002378A7">
            <w:proofErr w:type="gramStart"/>
            <w:r>
              <w:t xml:space="preserve">(  </w:t>
            </w:r>
            <w:proofErr w:type="gramEnd"/>
            <w:r>
              <w:t xml:space="preserve"> ) </w:t>
            </w:r>
            <w:r w:rsidR="00AC2926">
              <w:t xml:space="preserve">Trabalho completo   </w:t>
            </w:r>
            <w:r>
              <w:t>(   )</w:t>
            </w:r>
            <w:r w:rsidR="00AC2926">
              <w:t xml:space="preserve"> Resumo expandido</w:t>
            </w:r>
          </w:p>
        </w:tc>
      </w:tr>
      <w:tr w:rsidR="00AC2926" w14:paraId="6FD31945" w14:textId="77777777" w:rsidTr="00AC2926">
        <w:trPr>
          <w:trHeight w:val="328"/>
        </w:trPr>
        <w:tc>
          <w:tcPr>
            <w:tcW w:w="2122" w:type="dxa"/>
          </w:tcPr>
          <w:p w14:paraId="60A89A0E" w14:textId="2543B646" w:rsidR="00AC2926" w:rsidRDefault="00AC2926" w:rsidP="002378A7">
            <w:r>
              <w:t>Âmbito do evento</w:t>
            </w:r>
          </w:p>
        </w:tc>
        <w:tc>
          <w:tcPr>
            <w:tcW w:w="6706" w:type="dxa"/>
          </w:tcPr>
          <w:p w14:paraId="3F2B0106" w14:textId="27C62A44" w:rsidR="00AC2926" w:rsidRDefault="00C36ACA" w:rsidP="002378A7">
            <w:proofErr w:type="gramStart"/>
            <w:r>
              <w:t xml:space="preserve">(  </w:t>
            </w:r>
            <w:proofErr w:type="gramEnd"/>
            <w:r>
              <w:t xml:space="preserve"> )</w:t>
            </w:r>
            <w:r w:rsidR="00AC2926">
              <w:t xml:space="preserve"> Nacional   </w:t>
            </w:r>
            <w:r>
              <w:t>(   )</w:t>
            </w:r>
            <w:r w:rsidR="00AC2926">
              <w:t xml:space="preserve"> Internacional</w:t>
            </w:r>
          </w:p>
        </w:tc>
      </w:tr>
      <w:tr w:rsidR="00AC2926" w14:paraId="76300A8E" w14:textId="77777777" w:rsidTr="00AC2926">
        <w:trPr>
          <w:trHeight w:val="672"/>
        </w:trPr>
        <w:tc>
          <w:tcPr>
            <w:tcW w:w="2122" w:type="dxa"/>
          </w:tcPr>
          <w:p w14:paraId="107D60F5" w14:textId="77777777" w:rsidR="00AC2926" w:rsidRDefault="00AC2926" w:rsidP="002378A7">
            <w:r>
              <w:t>Título do trabalho:</w:t>
            </w:r>
          </w:p>
        </w:tc>
        <w:tc>
          <w:tcPr>
            <w:tcW w:w="6706" w:type="dxa"/>
          </w:tcPr>
          <w:p w14:paraId="34FD5844" w14:textId="77777777" w:rsidR="00AC2926" w:rsidRDefault="00AC2926" w:rsidP="002378A7"/>
        </w:tc>
      </w:tr>
      <w:tr w:rsidR="00AC2926" w14:paraId="40ECBD8D" w14:textId="77777777" w:rsidTr="00AC2926">
        <w:trPr>
          <w:trHeight w:val="657"/>
        </w:trPr>
        <w:tc>
          <w:tcPr>
            <w:tcW w:w="2122" w:type="dxa"/>
          </w:tcPr>
          <w:p w14:paraId="687BCC9D" w14:textId="77777777" w:rsidR="00AC2926" w:rsidRDefault="00AC2926" w:rsidP="002378A7">
            <w:r>
              <w:t>Autores</w:t>
            </w:r>
          </w:p>
          <w:p w14:paraId="478A6D63" w14:textId="4661CE48" w:rsidR="00AC2926" w:rsidRDefault="00AC2926" w:rsidP="002378A7">
            <w:r>
              <w:t>(na ordem disposta no trabalho):</w:t>
            </w:r>
          </w:p>
        </w:tc>
        <w:tc>
          <w:tcPr>
            <w:tcW w:w="6706" w:type="dxa"/>
          </w:tcPr>
          <w:p w14:paraId="249345E2" w14:textId="77777777" w:rsidR="00AC2926" w:rsidRDefault="00AC2926" w:rsidP="002378A7"/>
        </w:tc>
      </w:tr>
      <w:tr w:rsidR="00AC2926" w14:paraId="259D725E" w14:textId="77777777" w:rsidTr="00AC2926">
        <w:trPr>
          <w:trHeight w:val="358"/>
        </w:trPr>
        <w:tc>
          <w:tcPr>
            <w:tcW w:w="2122" w:type="dxa"/>
          </w:tcPr>
          <w:p w14:paraId="47185FB7" w14:textId="00FB88F9" w:rsidR="00AC2926" w:rsidRDefault="00AC2926" w:rsidP="002378A7">
            <w:r>
              <w:t>Ano da publicação:</w:t>
            </w:r>
          </w:p>
        </w:tc>
        <w:tc>
          <w:tcPr>
            <w:tcW w:w="6706" w:type="dxa"/>
          </w:tcPr>
          <w:p w14:paraId="0D1CD17D" w14:textId="77777777" w:rsidR="00AC2926" w:rsidRDefault="00AC2926" w:rsidP="002378A7"/>
        </w:tc>
      </w:tr>
      <w:tr w:rsidR="00AC2926" w14:paraId="3F905BDD" w14:textId="77777777" w:rsidTr="00AC2926">
        <w:trPr>
          <w:trHeight w:val="657"/>
        </w:trPr>
        <w:tc>
          <w:tcPr>
            <w:tcW w:w="2122" w:type="dxa"/>
          </w:tcPr>
          <w:p w14:paraId="24393E57" w14:textId="77777777" w:rsidR="00AC2926" w:rsidRDefault="00AC2926" w:rsidP="002378A7">
            <w:r>
              <w:t>Nome do congresso:</w:t>
            </w:r>
          </w:p>
        </w:tc>
        <w:tc>
          <w:tcPr>
            <w:tcW w:w="6706" w:type="dxa"/>
          </w:tcPr>
          <w:p w14:paraId="4319604E" w14:textId="77777777" w:rsidR="00AC2926" w:rsidRDefault="00AC2926" w:rsidP="002378A7"/>
        </w:tc>
      </w:tr>
      <w:tr w:rsidR="00AC2926" w14:paraId="10199FC1" w14:textId="77777777" w:rsidTr="00AC2926">
        <w:trPr>
          <w:trHeight w:val="657"/>
        </w:trPr>
        <w:tc>
          <w:tcPr>
            <w:tcW w:w="2122" w:type="dxa"/>
          </w:tcPr>
          <w:p w14:paraId="20210AB9" w14:textId="0DC13205" w:rsidR="00AC2926" w:rsidRDefault="00AC2926" w:rsidP="002378A7">
            <w:r>
              <w:t xml:space="preserve">É um congresso indexado? </w:t>
            </w:r>
          </w:p>
        </w:tc>
        <w:tc>
          <w:tcPr>
            <w:tcW w:w="6706" w:type="dxa"/>
          </w:tcPr>
          <w:p w14:paraId="5683CE62" w14:textId="350062FD" w:rsidR="00AC2926" w:rsidRDefault="00C36ACA" w:rsidP="002378A7">
            <w:proofErr w:type="gramStart"/>
            <w:r>
              <w:t xml:space="preserve">(  </w:t>
            </w:r>
            <w:proofErr w:type="gramEnd"/>
            <w:r>
              <w:t xml:space="preserve"> )</w:t>
            </w:r>
            <w:r w:rsidR="00AC2926">
              <w:t xml:space="preserve"> Sim</w:t>
            </w:r>
            <w:r w:rsidR="009D51A5">
              <w:t>.</w:t>
            </w:r>
            <w:r w:rsidR="00426059">
              <w:t xml:space="preserve"> Onde? _______________________</w:t>
            </w:r>
          </w:p>
          <w:p w14:paraId="2EA52217" w14:textId="59C2ABE0" w:rsidR="00AC2926" w:rsidRDefault="00C36ACA" w:rsidP="002378A7">
            <w:proofErr w:type="gramStart"/>
            <w:r>
              <w:t xml:space="preserve">(  </w:t>
            </w:r>
            <w:proofErr w:type="gramEnd"/>
            <w:r>
              <w:t xml:space="preserve"> )</w:t>
            </w:r>
            <w:r w:rsidR="00AC2926">
              <w:t xml:space="preserve"> Não</w:t>
            </w:r>
          </w:p>
        </w:tc>
      </w:tr>
    </w:tbl>
    <w:p w14:paraId="75BFEB11" w14:textId="100672D7" w:rsidR="00CE4828" w:rsidRDefault="00CE4828" w:rsidP="00CE4828">
      <w:pPr>
        <w:pStyle w:val="PargrafodaLista"/>
        <w:rPr>
          <w:sz w:val="14"/>
          <w:szCs w:val="14"/>
        </w:rPr>
      </w:pPr>
      <w:r>
        <w:rPr>
          <w:sz w:val="14"/>
          <w:szCs w:val="14"/>
        </w:rPr>
        <w:t>Nota:</w:t>
      </w:r>
    </w:p>
    <w:p w14:paraId="5B7AA87F" w14:textId="54DB224E" w:rsidR="00CE4828" w:rsidRDefault="00CE4828" w:rsidP="002334AA">
      <w:pPr>
        <w:pStyle w:val="PargrafodaLista"/>
        <w:numPr>
          <w:ilvl w:val="0"/>
          <w:numId w:val="5"/>
        </w:numPr>
        <w:jc w:val="both"/>
        <w:rPr>
          <w:sz w:val="14"/>
          <w:szCs w:val="14"/>
        </w:rPr>
      </w:pPr>
      <w:r>
        <w:rPr>
          <w:sz w:val="14"/>
          <w:szCs w:val="14"/>
        </w:rPr>
        <w:t>Resumo expandido é contabilizado apenas para alunos de doutorado ingressantes antes de 2022.1. De acordo com a norma (</w:t>
      </w:r>
      <w:hyperlink r:id="rId10" w:history="1">
        <w:r w:rsidRPr="00B67D73">
          <w:rPr>
            <w:rStyle w:val="Hyperlink"/>
            <w:sz w:val="14"/>
            <w:szCs w:val="14"/>
          </w:rPr>
          <w:t>http://pppro.cefet-rj.br/wp-content/uploads/2020/09/NORMA-ESPECIFICA-DESEMPENHO-DOUTORADO.pdf</w:t>
        </w:r>
      </w:hyperlink>
      <w:r>
        <w:rPr>
          <w:sz w:val="14"/>
          <w:szCs w:val="14"/>
        </w:rPr>
        <w:t>), apenas resumo expandido publicado em congresso internacional deve ser informado.</w:t>
      </w:r>
    </w:p>
    <w:p w14:paraId="421268F5" w14:textId="77777777" w:rsidR="00AC2926" w:rsidRDefault="00AC2926" w:rsidP="00AC2926"/>
    <w:tbl>
      <w:tblPr>
        <w:tblStyle w:val="Tabelacomgrade"/>
        <w:tblW w:w="8828" w:type="dxa"/>
        <w:tblLook w:val="04A0" w:firstRow="1" w:lastRow="0" w:firstColumn="1" w:lastColumn="0" w:noHBand="0" w:noVBand="1"/>
      </w:tblPr>
      <w:tblGrid>
        <w:gridCol w:w="2122"/>
        <w:gridCol w:w="6706"/>
      </w:tblGrid>
      <w:tr w:rsidR="00AC2926" w14:paraId="68179923" w14:textId="77777777" w:rsidTr="002378A7">
        <w:trPr>
          <w:trHeight w:val="328"/>
        </w:trPr>
        <w:tc>
          <w:tcPr>
            <w:tcW w:w="8828" w:type="dxa"/>
            <w:gridSpan w:val="2"/>
          </w:tcPr>
          <w:p w14:paraId="57516189" w14:textId="2BF4A44E" w:rsidR="00AC2926" w:rsidRPr="00A77DE5" w:rsidRDefault="00E770C9" w:rsidP="002378A7">
            <w:pPr>
              <w:jc w:val="center"/>
              <w:rPr>
                <w:b/>
                <w:bCs/>
              </w:rPr>
            </w:pPr>
            <w:r w:rsidRPr="00A77DE5">
              <w:rPr>
                <w:b/>
                <w:bCs/>
              </w:rPr>
              <w:t>Artigo</w:t>
            </w:r>
            <w:r w:rsidR="00890EE3" w:rsidRPr="00A77DE5">
              <w:rPr>
                <w:b/>
                <w:bCs/>
              </w:rPr>
              <w:t>s em periódicos</w:t>
            </w:r>
          </w:p>
        </w:tc>
      </w:tr>
      <w:tr w:rsidR="00AC2926" w14:paraId="6C5E55D8" w14:textId="77777777" w:rsidTr="00AC2926">
        <w:trPr>
          <w:trHeight w:val="672"/>
        </w:trPr>
        <w:tc>
          <w:tcPr>
            <w:tcW w:w="2122" w:type="dxa"/>
          </w:tcPr>
          <w:p w14:paraId="6C5AC1C8" w14:textId="77777777" w:rsidR="00AC2926" w:rsidRDefault="00AC2926" w:rsidP="002378A7">
            <w:r>
              <w:t>Título do trabalho:</w:t>
            </w:r>
          </w:p>
        </w:tc>
        <w:tc>
          <w:tcPr>
            <w:tcW w:w="6706" w:type="dxa"/>
          </w:tcPr>
          <w:p w14:paraId="70C90F56" w14:textId="77777777" w:rsidR="00AC2926" w:rsidRDefault="00AC2926" w:rsidP="002378A7"/>
        </w:tc>
      </w:tr>
      <w:tr w:rsidR="00AC2926" w14:paraId="01EF9EC9" w14:textId="77777777" w:rsidTr="00AC2926">
        <w:trPr>
          <w:trHeight w:val="657"/>
        </w:trPr>
        <w:tc>
          <w:tcPr>
            <w:tcW w:w="2122" w:type="dxa"/>
          </w:tcPr>
          <w:p w14:paraId="456700B4" w14:textId="77777777" w:rsidR="00AC2926" w:rsidRDefault="00AC2926" w:rsidP="002378A7">
            <w:r>
              <w:t xml:space="preserve">Autores </w:t>
            </w:r>
          </w:p>
          <w:p w14:paraId="7A102631" w14:textId="7B56A0E2" w:rsidR="00AC2926" w:rsidRDefault="00AC2926" w:rsidP="002378A7">
            <w:r>
              <w:t>(na ordem disposta no trabalho):</w:t>
            </w:r>
          </w:p>
          <w:p w14:paraId="58962733" w14:textId="77777777" w:rsidR="00AC2926" w:rsidRDefault="00AC2926" w:rsidP="002378A7"/>
        </w:tc>
        <w:tc>
          <w:tcPr>
            <w:tcW w:w="6706" w:type="dxa"/>
          </w:tcPr>
          <w:p w14:paraId="136AC40B" w14:textId="77777777" w:rsidR="00AC2926" w:rsidRDefault="00AC2926" w:rsidP="002378A7"/>
        </w:tc>
      </w:tr>
      <w:tr w:rsidR="00AC2926" w14:paraId="07FC25D9" w14:textId="77777777" w:rsidTr="00AC2926">
        <w:trPr>
          <w:trHeight w:val="657"/>
        </w:trPr>
        <w:tc>
          <w:tcPr>
            <w:tcW w:w="2122" w:type="dxa"/>
          </w:tcPr>
          <w:p w14:paraId="60AB2EC1" w14:textId="0B168E1D" w:rsidR="00AC2926" w:rsidRDefault="00AC2926" w:rsidP="002378A7">
            <w:r>
              <w:t>Ano da publicação</w:t>
            </w:r>
          </w:p>
          <w:p w14:paraId="46F8FCCE" w14:textId="52F48EC9" w:rsidR="00AC2926" w:rsidRDefault="00AC2926" w:rsidP="002378A7"/>
        </w:tc>
        <w:tc>
          <w:tcPr>
            <w:tcW w:w="6706" w:type="dxa"/>
          </w:tcPr>
          <w:p w14:paraId="2C52E0CC" w14:textId="77777777" w:rsidR="00AC2926" w:rsidRDefault="00AC2926" w:rsidP="002378A7">
            <w:r>
              <w:t>Data da publicação: ______________________, ou</w:t>
            </w:r>
          </w:p>
          <w:p w14:paraId="1E860C7F" w14:textId="77777777" w:rsidR="00AC2926" w:rsidRDefault="00AC2926" w:rsidP="002378A7">
            <w:r>
              <w:t xml:space="preserve">Data do aceite: _________________________, ou </w:t>
            </w:r>
          </w:p>
          <w:p w14:paraId="59074C04" w14:textId="1FDF4205" w:rsidR="00AC2926" w:rsidRDefault="00AC2926" w:rsidP="002378A7">
            <w:r>
              <w:t xml:space="preserve">Data que o trabalho saiu do </w:t>
            </w:r>
            <w:proofErr w:type="spellStart"/>
            <w:r w:rsidRPr="005917C2">
              <w:rPr>
                <w:i/>
                <w:iCs/>
              </w:rPr>
              <w:t>desk</w:t>
            </w:r>
            <w:proofErr w:type="spellEnd"/>
            <w:r w:rsidRPr="005917C2">
              <w:rPr>
                <w:i/>
                <w:iCs/>
              </w:rPr>
              <w:t xml:space="preserve"> review</w:t>
            </w:r>
            <w:r>
              <w:t xml:space="preserve"> e foi enviado para os avaliadores: ______________________</w:t>
            </w:r>
          </w:p>
        </w:tc>
      </w:tr>
      <w:tr w:rsidR="00AC2926" w14:paraId="7146F1BC" w14:textId="77777777" w:rsidTr="00AC2926">
        <w:trPr>
          <w:trHeight w:val="657"/>
        </w:trPr>
        <w:tc>
          <w:tcPr>
            <w:tcW w:w="2122" w:type="dxa"/>
          </w:tcPr>
          <w:p w14:paraId="3AC66EDA" w14:textId="256B5D00" w:rsidR="00AC2926" w:rsidRDefault="00AC2926" w:rsidP="002378A7">
            <w:r>
              <w:t>Periódico (nome completo)</w:t>
            </w:r>
          </w:p>
        </w:tc>
        <w:tc>
          <w:tcPr>
            <w:tcW w:w="6706" w:type="dxa"/>
          </w:tcPr>
          <w:p w14:paraId="69976D3F" w14:textId="77777777" w:rsidR="00AC2926" w:rsidRDefault="00AC2926" w:rsidP="002378A7"/>
        </w:tc>
      </w:tr>
      <w:tr w:rsidR="00AC2926" w14:paraId="41887405" w14:textId="77777777" w:rsidTr="00AC2926">
        <w:trPr>
          <w:trHeight w:val="657"/>
        </w:trPr>
        <w:tc>
          <w:tcPr>
            <w:tcW w:w="2122" w:type="dxa"/>
          </w:tcPr>
          <w:p w14:paraId="49B4B00F" w14:textId="0B423287" w:rsidR="00AC2926" w:rsidRDefault="00581A68" w:rsidP="002378A7">
            <w:r>
              <w:t xml:space="preserve">Possui classificação </w:t>
            </w:r>
            <w:proofErr w:type="spellStart"/>
            <w:r w:rsidR="00AC2926">
              <w:t>Qualis</w:t>
            </w:r>
            <w:proofErr w:type="spellEnd"/>
            <w:r w:rsidR="00AC2926">
              <w:t xml:space="preserve"> para Engenharias III?</w:t>
            </w:r>
          </w:p>
        </w:tc>
        <w:tc>
          <w:tcPr>
            <w:tcW w:w="6706" w:type="dxa"/>
          </w:tcPr>
          <w:p w14:paraId="41F79381" w14:textId="23ABA769" w:rsidR="00AC2926" w:rsidRDefault="00C36ACA" w:rsidP="00AC2926">
            <w:proofErr w:type="gramStart"/>
            <w:r>
              <w:t xml:space="preserve">(  </w:t>
            </w:r>
            <w:proofErr w:type="gramEnd"/>
            <w:r>
              <w:t xml:space="preserve"> )</w:t>
            </w:r>
            <w:r w:rsidR="00AC2926">
              <w:t xml:space="preserve"> Sim. Qual o </w:t>
            </w:r>
            <w:r w:rsidR="00581A68">
              <w:t xml:space="preserve">estrato </w:t>
            </w:r>
            <w:r w:rsidR="00AC2926">
              <w:t>para Engenharias III? __________________</w:t>
            </w:r>
          </w:p>
          <w:p w14:paraId="33D3058B" w14:textId="1AFC3D26" w:rsidR="00AC2926" w:rsidRDefault="00C36ACA" w:rsidP="00AC2926">
            <w:proofErr w:type="gramStart"/>
            <w:r>
              <w:t xml:space="preserve">(  </w:t>
            </w:r>
            <w:proofErr w:type="gramEnd"/>
            <w:r>
              <w:t xml:space="preserve"> )</w:t>
            </w:r>
            <w:r w:rsidR="00AC2926">
              <w:t xml:space="preserve"> Não</w:t>
            </w:r>
          </w:p>
        </w:tc>
      </w:tr>
      <w:tr w:rsidR="00890EE3" w:rsidRPr="00581A68" w14:paraId="618D8858" w14:textId="77777777" w:rsidTr="00AC2926">
        <w:trPr>
          <w:trHeight w:val="657"/>
        </w:trPr>
        <w:tc>
          <w:tcPr>
            <w:tcW w:w="2122" w:type="dxa"/>
          </w:tcPr>
          <w:p w14:paraId="19E18238" w14:textId="50FBFE45" w:rsidR="00890EE3" w:rsidRDefault="00890EE3" w:rsidP="002378A7">
            <w:proofErr w:type="spellStart"/>
            <w:r w:rsidRPr="00445100">
              <w:rPr>
                <w:i/>
                <w:iCs/>
              </w:rPr>
              <w:t>Journal</w:t>
            </w:r>
            <w:proofErr w:type="spellEnd"/>
            <w:r>
              <w:t xml:space="preserve"> indexado</w:t>
            </w:r>
            <w:r w:rsidR="00581A68">
              <w:t xml:space="preserve"> na Scopus ou na Web </w:t>
            </w:r>
            <w:proofErr w:type="spellStart"/>
            <w:r w:rsidR="00581A68">
              <w:t>of</w:t>
            </w:r>
            <w:proofErr w:type="spellEnd"/>
            <w:r w:rsidR="00581A68">
              <w:t xml:space="preserve"> Science</w:t>
            </w:r>
            <w:r>
              <w:t>?</w:t>
            </w:r>
          </w:p>
        </w:tc>
        <w:tc>
          <w:tcPr>
            <w:tcW w:w="6706" w:type="dxa"/>
          </w:tcPr>
          <w:p w14:paraId="744B750A" w14:textId="79834857" w:rsidR="00890EE3" w:rsidRPr="005917C2" w:rsidRDefault="00890EE3" w:rsidP="00AC2926">
            <w:proofErr w:type="gramStart"/>
            <w:r w:rsidRPr="005917C2">
              <w:t xml:space="preserve">(  </w:t>
            </w:r>
            <w:proofErr w:type="gramEnd"/>
            <w:r w:rsidRPr="005917C2">
              <w:t xml:space="preserve"> ) S</w:t>
            </w:r>
            <w:r w:rsidR="00581A68" w:rsidRPr="005917C2">
              <w:t>im, na S</w:t>
            </w:r>
            <w:r w:rsidRPr="005917C2">
              <w:t>copus</w:t>
            </w:r>
            <w:r w:rsidR="002C3FE5" w:rsidRPr="005917C2">
              <w:t>. Qual percentil? _______________</w:t>
            </w:r>
          </w:p>
          <w:p w14:paraId="36F78BF0" w14:textId="3D5B5928" w:rsidR="002C3FE5" w:rsidRPr="005917C2" w:rsidRDefault="00890EE3" w:rsidP="002C3FE5">
            <w:proofErr w:type="gramStart"/>
            <w:r w:rsidRPr="005917C2">
              <w:t xml:space="preserve">(  </w:t>
            </w:r>
            <w:proofErr w:type="gramEnd"/>
            <w:r w:rsidRPr="005917C2">
              <w:t xml:space="preserve"> ) </w:t>
            </w:r>
            <w:r w:rsidR="00581A68" w:rsidRPr="005917C2">
              <w:t xml:space="preserve">Sim, na </w:t>
            </w:r>
            <w:r w:rsidRPr="005917C2">
              <w:t xml:space="preserve">Web </w:t>
            </w:r>
            <w:proofErr w:type="spellStart"/>
            <w:r w:rsidRPr="005917C2">
              <w:t>of</w:t>
            </w:r>
            <w:proofErr w:type="spellEnd"/>
            <w:r w:rsidRPr="005917C2">
              <w:t xml:space="preserve"> Science</w:t>
            </w:r>
            <w:r w:rsidR="002C3FE5" w:rsidRPr="005917C2">
              <w:t>. Qual percentil? _______________</w:t>
            </w:r>
          </w:p>
          <w:p w14:paraId="7B4D5A48" w14:textId="733A27A6" w:rsidR="00890EE3" w:rsidRPr="00581A68" w:rsidRDefault="00890EE3" w:rsidP="00AC2926">
            <w:proofErr w:type="gramStart"/>
            <w:r w:rsidRPr="00581A68">
              <w:t xml:space="preserve">(  </w:t>
            </w:r>
            <w:proofErr w:type="gramEnd"/>
            <w:r w:rsidRPr="00581A68">
              <w:t xml:space="preserve"> ) Não está indexado</w:t>
            </w:r>
          </w:p>
        </w:tc>
      </w:tr>
    </w:tbl>
    <w:p w14:paraId="0A174C3C" w14:textId="0EDAEB12" w:rsidR="00CE4828" w:rsidRDefault="00CE4828" w:rsidP="00CE4828">
      <w:pPr>
        <w:pStyle w:val="PargrafodaLista"/>
        <w:rPr>
          <w:sz w:val="14"/>
          <w:szCs w:val="14"/>
        </w:rPr>
      </w:pPr>
      <w:r>
        <w:rPr>
          <w:sz w:val="14"/>
          <w:szCs w:val="14"/>
        </w:rPr>
        <w:t>Notas:</w:t>
      </w:r>
    </w:p>
    <w:p w14:paraId="7CEB596B" w14:textId="6270526F" w:rsidR="0024608F" w:rsidRDefault="0024608F" w:rsidP="00CE4828">
      <w:pPr>
        <w:pStyle w:val="PargrafodaLista"/>
        <w:numPr>
          <w:ilvl w:val="0"/>
          <w:numId w:val="6"/>
        </w:numPr>
        <w:rPr>
          <w:sz w:val="14"/>
          <w:szCs w:val="14"/>
        </w:rPr>
      </w:pPr>
      <w:r>
        <w:rPr>
          <w:sz w:val="14"/>
          <w:szCs w:val="14"/>
        </w:rPr>
        <w:t xml:space="preserve">Copiar e colar o modelo das caixas para a adição de </w:t>
      </w:r>
      <w:r w:rsidR="00C63497">
        <w:rPr>
          <w:sz w:val="14"/>
          <w:szCs w:val="14"/>
        </w:rPr>
        <w:t>mais</w:t>
      </w:r>
      <w:r>
        <w:rPr>
          <w:sz w:val="14"/>
          <w:szCs w:val="14"/>
        </w:rPr>
        <w:t xml:space="preserve"> trabalhos em conferência e periódico</w:t>
      </w:r>
      <w:r w:rsidR="00F76C96">
        <w:rPr>
          <w:sz w:val="14"/>
          <w:szCs w:val="14"/>
        </w:rPr>
        <w:t>.</w:t>
      </w:r>
    </w:p>
    <w:p w14:paraId="491A46A1" w14:textId="15E7E93C" w:rsidR="00AC2926" w:rsidRPr="00A93A73" w:rsidRDefault="00A93A73" w:rsidP="00CE4828">
      <w:pPr>
        <w:pStyle w:val="PargrafodaLista"/>
        <w:numPr>
          <w:ilvl w:val="0"/>
          <w:numId w:val="6"/>
        </w:numPr>
        <w:rPr>
          <w:sz w:val="14"/>
          <w:szCs w:val="14"/>
        </w:rPr>
      </w:pPr>
      <w:r w:rsidRPr="00A93A73">
        <w:rPr>
          <w:sz w:val="14"/>
          <w:szCs w:val="14"/>
        </w:rPr>
        <w:t xml:space="preserve">O </w:t>
      </w:r>
      <w:proofErr w:type="spellStart"/>
      <w:r w:rsidRPr="00A93A73">
        <w:rPr>
          <w:sz w:val="14"/>
          <w:szCs w:val="14"/>
        </w:rPr>
        <w:t>Qualis</w:t>
      </w:r>
      <w:proofErr w:type="spellEnd"/>
      <w:r w:rsidRPr="00A93A73">
        <w:rPr>
          <w:sz w:val="14"/>
          <w:szCs w:val="14"/>
        </w:rPr>
        <w:t xml:space="preserve"> pode ser verificado na página web: https://sucupira.capes.gov.br/sucupira/public/consultas/coleta/veiculoPublicacaoQualis/listaConsultaGeralPeriodicos.jsf</w:t>
      </w:r>
    </w:p>
    <w:p w14:paraId="3EC0BD24" w14:textId="35D50D9F" w:rsidR="007B3282" w:rsidRPr="00682320" w:rsidRDefault="00581A68" w:rsidP="007B3282">
      <w:pPr>
        <w:pStyle w:val="PargrafodaLista"/>
        <w:numPr>
          <w:ilvl w:val="0"/>
          <w:numId w:val="6"/>
        </w:numPr>
        <w:rPr>
          <w:sz w:val="14"/>
          <w:szCs w:val="14"/>
        </w:rPr>
      </w:pPr>
      <w:r w:rsidRPr="00682320">
        <w:rPr>
          <w:sz w:val="14"/>
          <w:szCs w:val="14"/>
        </w:rPr>
        <w:t xml:space="preserve">Percentil </w:t>
      </w:r>
      <w:r w:rsidR="00391695">
        <w:rPr>
          <w:sz w:val="14"/>
          <w:szCs w:val="14"/>
        </w:rPr>
        <w:t xml:space="preserve">do </w:t>
      </w:r>
      <w:proofErr w:type="spellStart"/>
      <w:r w:rsidRPr="00682320">
        <w:rPr>
          <w:sz w:val="14"/>
          <w:szCs w:val="14"/>
        </w:rPr>
        <w:t>CiteScore</w:t>
      </w:r>
      <w:proofErr w:type="spellEnd"/>
      <w:r w:rsidRPr="00682320">
        <w:rPr>
          <w:sz w:val="14"/>
          <w:szCs w:val="14"/>
        </w:rPr>
        <w:t xml:space="preserve"> ou </w:t>
      </w:r>
      <w:proofErr w:type="spellStart"/>
      <w:r w:rsidRPr="00682320">
        <w:rPr>
          <w:sz w:val="14"/>
          <w:szCs w:val="14"/>
        </w:rPr>
        <w:t>Impact</w:t>
      </w:r>
      <w:proofErr w:type="spellEnd"/>
      <w:r w:rsidRPr="00682320">
        <w:rPr>
          <w:sz w:val="14"/>
          <w:szCs w:val="14"/>
        </w:rPr>
        <w:t xml:space="preserve"> Factor</w:t>
      </w:r>
      <w:r w:rsidR="00682320" w:rsidRPr="00682320">
        <w:rPr>
          <w:sz w:val="14"/>
          <w:szCs w:val="14"/>
        </w:rPr>
        <w:t xml:space="preserve">. </w:t>
      </w:r>
    </w:p>
    <w:p w14:paraId="378C7846" w14:textId="07ECAB01" w:rsidR="00225755" w:rsidRDefault="00225755">
      <w:pPr>
        <w:rPr>
          <w:sz w:val="14"/>
          <w:szCs w:val="14"/>
        </w:rPr>
      </w:pPr>
      <w:r w:rsidRPr="2A29D763">
        <w:rPr>
          <w:sz w:val="14"/>
          <w:szCs w:val="14"/>
        </w:rPr>
        <w:br w:type="page"/>
      </w:r>
    </w:p>
    <w:tbl>
      <w:tblPr>
        <w:tblStyle w:val="Tabelacomgrade"/>
        <w:tblW w:w="0" w:type="auto"/>
        <w:tblLayout w:type="fixed"/>
        <w:tblLook w:val="06A0" w:firstRow="1" w:lastRow="0" w:firstColumn="1" w:lastColumn="0" w:noHBand="1" w:noVBand="1"/>
      </w:tblPr>
      <w:tblGrid>
        <w:gridCol w:w="8490"/>
      </w:tblGrid>
      <w:tr w:rsidR="2A29D763" w14:paraId="48B56416" w14:textId="77777777" w:rsidTr="2A29D763">
        <w:tc>
          <w:tcPr>
            <w:tcW w:w="8490" w:type="dxa"/>
          </w:tcPr>
          <w:p w14:paraId="5DAC9803" w14:textId="41CE0C8D" w:rsidR="00D0673B" w:rsidRDefault="00D0673B" w:rsidP="2A29D763">
            <w:pPr>
              <w:jc w:val="both"/>
              <w:rPr>
                <w:rFonts w:ascii="Segoe UI" w:hAnsi="Segoe UI" w:cs="Segoe UI"/>
                <w:color w:val="FFFFFF" w:themeColor="background1"/>
                <w:sz w:val="21"/>
                <w:szCs w:val="21"/>
              </w:rPr>
            </w:pPr>
            <w:r w:rsidRPr="2A29D763">
              <w:rPr>
                <w:b/>
                <w:bCs/>
              </w:rPr>
              <w:lastRenderedPageBreak/>
              <w:t>Observação Geral (este item não é avaliado para aprovação da banca</w:t>
            </w:r>
            <w:r w:rsidR="00217B9B" w:rsidRPr="2A29D763">
              <w:rPr>
                <w:b/>
                <w:bCs/>
              </w:rPr>
              <w:t>, mas deverá ser preenchido para apresentação ao colegiado, caso aplicável</w:t>
            </w:r>
            <w:r w:rsidRPr="2A29D763">
              <w:rPr>
                <w:b/>
                <w:bCs/>
              </w:rPr>
              <w:t>):</w:t>
            </w:r>
            <w:r>
              <w:br/>
            </w:r>
            <w:r w:rsidR="00217B9B" w:rsidRPr="2A29D763">
              <w:rPr>
                <w:color w:val="AEAAAA" w:themeColor="background2" w:themeShade="BF"/>
              </w:rPr>
              <w:t xml:space="preserve">Aqui o discente deverá </w:t>
            </w:r>
            <w:r w:rsidR="00787846" w:rsidRPr="2A29D763">
              <w:rPr>
                <w:color w:val="AEAAAA" w:themeColor="background2" w:themeShade="BF"/>
              </w:rPr>
              <w:t>informar</w:t>
            </w:r>
            <w:r w:rsidRPr="2A29D763">
              <w:rPr>
                <w:color w:val="AEAAAA" w:themeColor="background2" w:themeShade="BF"/>
              </w:rPr>
              <w:t xml:space="preserve"> sobre desenvolvimento de tecnologia com patente concedida, e/ou recebimento de prêmios associados ao trabalho de pesquisa, e/ou indicadores de Internacionalização. Caso haja impacto, econômico, social ou cultural, deve ser perceptível extramuros à academia. Os impactos sociais incluem: Apoio ao desenvolvimento nacional e regional; Defesa da cidadania; Inclusão social; Saúde e qualidade de vida; Redução das assimetrias regionais; Redução das desigualdades sociais; Geração de riqueza; Sociedade mais informada; e Sustentabilidade)</w:t>
            </w:r>
            <w:r w:rsidR="00EB6010" w:rsidRPr="2A29D763">
              <w:rPr>
                <w:color w:val="AEAAAA" w:themeColor="background2" w:themeShade="BF"/>
              </w:rPr>
              <w:t>.</w:t>
            </w:r>
          </w:p>
          <w:p w14:paraId="0B2302CD" w14:textId="45EB2D2F" w:rsidR="2A29D763" w:rsidRDefault="2A29D763" w:rsidP="2A29D763"/>
          <w:p w14:paraId="620FA106" w14:textId="349AADD8" w:rsidR="2A29D763" w:rsidRDefault="2A29D763" w:rsidP="2A29D763"/>
          <w:p w14:paraId="4A18EC43" w14:textId="28F57CB8" w:rsidR="2A29D763" w:rsidRDefault="2A29D763" w:rsidP="2A29D763"/>
          <w:p w14:paraId="20CDA45F" w14:textId="482F0529" w:rsidR="2A29D763" w:rsidRDefault="2A29D763" w:rsidP="2A29D763"/>
          <w:p w14:paraId="7B3A9310" w14:textId="6FC65739" w:rsidR="2A29D763" w:rsidRDefault="2A29D763" w:rsidP="2A29D763"/>
          <w:p w14:paraId="5EB4EF1F" w14:textId="7A14EAB7" w:rsidR="2A29D763" w:rsidRDefault="2A29D763" w:rsidP="2A29D763"/>
          <w:p w14:paraId="09981DC5" w14:textId="596F703D" w:rsidR="2A29D763" w:rsidRDefault="2A29D763" w:rsidP="2A29D763"/>
          <w:p w14:paraId="10B0F5C0" w14:textId="75994368" w:rsidR="2A29D763" w:rsidRDefault="2A29D763" w:rsidP="2A29D763"/>
          <w:p w14:paraId="43B57C15" w14:textId="78385F38" w:rsidR="2A29D763" w:rsidRDefault="2A29D763" w:rsidP="2A29D763"/>
          <w:p w14:paraId="3B431325" w14:textId="72D9A582" w:rsidR="2A29D763" w:rsidRDefault="2A29D763" w:rsidP="2A29D763"/>
          <w:p w14:paraId="1537F419" w14:textId="5C53C204" w:rsidR="2A29D763" w:rsidRDefault="2A29D763" w:rsidP="2A29D763"/>
          <w:p w14:paraId="53E12A09" w14:textId="6CC07D91" w:rsidR="2A29D763" w:rsidRDefault="2A29D763" w:rsidP="2A29D763"/>
          <w:p w14:paraId="465D7491" w14:textId="29FC3B3E" w:rsidR="2A29D763" w:rsidRDefault="2A29D763" w:rsidP="2A29D763"/>
          <w:p w14:paraId="1C8AF9A2" w14:textId="717D50C9" w:rsidR="2A29D763" w:rsidRDefault="2A29D763" w:rsidP="2A29D763"/>
        </w:tc>
      </w:tr>
    </w:tbl>
    <w:p w14:paraId="573F5C6A" w14:textId="34C92760" w:rsidR="00D0673B" w:rsidRDefault="00D0673B" w:rsidP="007B3282">
      <w:pPr>
        <w:rPr>
          <w:rFonts w:ascii="Segoe UI" w:hAnsi="Segoe UI" w:cs="Segoe UI"/>
          <w:color w:val="FFFFFF"/>
          <w:sz w:val="21"/>
          <w:szCs w:val="21"/>
          <w:shd w:val="clear" w:color="auto" w:fill="292929"/>
        </w:rPr>
      </w:pPr>
    </w:p>
    <w:p w14:paraId="23F851B0" w14:textId="08628F2E" w:rsidR="00D0673B" w:rsidRDefault="00D0673B" w:rsidP="007B3282">
      <w:pPr>
        <w:rPr>
          <w:rFonts w:ascii="Segoe UI" w:hAnsi="Segoe UI" w:cs="Segoe UI"/>
          <w:color w:val="FFFFFF"/>
          <w:sz w:val="21"/>
          <w:szCs w:val="21"/>
          <w:shd w:val="clear" w:color="auto" w:fill="292929"/>
        </w:rPr>
      </w:pPr>
    </w:p>
    <w:p w14:paraId="481B7AB4" w14:textId="77777777" w:rsidR="00D0673B" w:rsidRDefault="00D0673B" w:rsidP="007B3282">
      <w:pPr>
        <w:rPr>
          <w:sz w:val="14"/>
          <w:szCs w:val="14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567"/>
        <w:gridCol w:w="3963"/>
      </w:tblGrid>
      <w:tr w:rsidR="007B3282" w14:paraId="2B8DB872" w14:textId="77777777" w:rsidTr="007B3282">
        <w:tc>
          <w:tcPr>
            <w:tcW w:w="3964" w:type="dxa"/>
            <w:tcBorders>
              <w:bottom w:val="single" w:sz="4" w:space="0" w:color="auto"/>
            </w:tcBorders>
          </w:tcPr>
          <w:p w14:paraId="4F3CAE6F" w14:textId="77777777" w:rsidR="007B3282" w:rsidRDefault="007B3282" w:rsidP="007B3282">
            <w:pPr>
              <w:rPr>
                <w:sz w:val="14"/>
                <w:szCs w:val="14"/>
              </w:rPr>
            </w:pPr>
          </w:p>
        </w:tc>
        <w:tc>
          <w:tcPr>
            <w:tcW w:w="567" w:type="dxa"/>
          </w:tcPr>
          <w:p w14:paraId="013DE913" w14:textId="77777777" w:rsidR="007B3282" w:rsidRDefault="007B3282" w:rsidP="007B3282">
            <w:pPr>
              <w:rPr>
                <w:sz w:val="14"/>
                <w:szCs w:val="14"/>
              </w:rPr>
            </w:pPr>
          </w:p>
        </w:tc>
        <w:tc>
          <w:tcPr>
            <w:tcW w:w="3963" w:type="dxa"/>
            <w:tcBorders>
              <w:bottom w:val="single" w:sz="4" w:space="0" w:color="auto"/>
            </w:tcBorders>
          </w:tcPr>
          <w:p w14:paraId="65FCBA8E" w14:textId="3658A1A4" w:rsidR="007B3282" w:rsidRDefault="007B3282" w:rsidP="007B3282">
            <w:pPr>
              <w:rPr>
                <w:sz w:val="14"/>
                <w:szCs w:val="14"/>
              </w:rPr>
            </w:pPr>
          </w:p>
        </w:tc>
      </w:tr>
      <w:tr w:rsidR="007B3282" w14:paraId="3FEEE251" w14:textId="77777777" w:rsidTr="007B3282">
        <w:tc>
          <w:tcPr>
            <w:tcW w:w="3964" w:type="dxa"/>
            <w:tcBorders>
              <w:top w:val="single" w:sz="4" w:space="0" w:color="auto"/>
            </w:tcBorders>
          </w:tcPr>
          <w:p w14:paraId="76E9C59A" w14:textId="634A1B8C" w:rsidR="007B3282" w:rsidRPr="007B3282" w:rsidRDefault="007B3282" w:rsidP="007B3282">
            <w:pPr>
              <w:jc w:val="center"/>
            </w:pPr>
            <w:r w:rsidRPr="007B3282">
              <w:t>Assinatura do Aluno</w:t>
            </w:r>
          </w:p>
        </w:tc>
        <w:tc>
          <w:tcPr>
            <w:tcW w:w="567" w:type="dxa"/>
          </w:tcPr>
          <w:p w14:paraId="416427DB" w14:textId="77777777" w:rsidR="007B3282" w:rsidRDefault="007B3282" w:rsidP="007B3282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3963" w:type="dxa"/>
            <w:tcBorders>
              <w:top w:val="single" w:sz="4" w:space="0" w:color="auto"/>
            </w:tcBorders>
          </w:tcPr>
          <w:p w14:paraId="014E9D22" w14:textId="03A76631" w:rsidR="007B3282" w:rsidRPr="007B3282" w:rsidRDefault="007B3282" w:rsidP="007B3282">
            <w:pPr>
              <w:jc w:val="center"/>
            </w:pPr>
            <w:r w:rsidRPr="007B3282">
              <w:t>Assinatura do Orientador</w:t>
            </w:r>
          </w:p>
        </w:tc>
      </w:tr>
    </w:tbl>
    <w:p w14:paraId="42302951" w14:textId="77777777" w:rsidR="007B3282" w:rsidRPr="007B3282" w:rsidRDefault="007B3282" w:rsidP="007B3282">
      <w:pPr>
        <w:rPr>
          <w:sz w:val="14"/>
          <w:szCs w:val="14"/>
        </w:rPr>
      </w:pPr>
    </w:p>
    <w:sectPr w:rsidR="007B3282" w:rsidRPr="007B3282" w:rsidSect="00B5253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E2761C"/>
    <w:multiLevelType w:val="hybridMultilevel"/>
    <w:tmpl w:val="CA001BF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0319F4"/>
    <w:multiLevelType w:val="hybridMultilevel"/>
    <w:tmpl w:val="6D18B9D4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BE3EF1"/>
    <w:multiLevelType w:val="hybridMultilevel"/>
    <w:tmpl w:val="DED4F556"/>
    <w:lvl w:ilvl="0" w:tplc="D8DC1D3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5F4055"/>
    <w:multiLevelType w:val="hybridMultilevel"/>
    <w:tmpl w:val="D86E7FC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CD06AC"/>
    <w:multiLevelType w:val="hybridMultilevel"/>
    <w:tmpl w:val="6D18B9D4"/>
    <w:lvl w:ilvl="0" w:tplc="B244660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A62E44"/>
    <w:multiLevelType w:val="hybridMultilevel"/>
    <w:tmpl w:val="2E3C0E8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TEzsbQ0MDWwMDFR0lEKTi0uzszPAymwqAUAK8hDiiwAAAA="/>
  </w:docVars>
  <w:rsids>
    <w:rsidRoot w:val="00AC2926"/>
    <w:rsid w:val="00003428"/>
    <w:rsid w:val="000119CA"/>
    <w:rsid w:val="0003688C"/>
    <w:rsid w:val="00054D80"/>
    <w:rsid w:val="00073C8E"/>
    <w:rsid w:val="000870A8"/>
    <w:rsid w:val="000A0DB1"/>
    <w:rsid w:val="000A4E33"/>
    <w:rsid w:val="000A61C2"/>
    <w:rsid w:val="000B6469"/>
    <w:rsid w:val="000B7FCB"/>
    <w:rsid w:val="0010048A"/>
    <w:rsid w:val="0010177D"/>
    <w:rsid w:val="0011051D"/>
    <w:rsid w:val="001135FD"/>
    <w:rsid w:val="00146243"/>
    <w:rsid w:val="0015187A"/>
    <w:rsid w:val="00162597"/>
    <w:rsid w:val="0017109C"/>
    <w:rsid w:val="001B2DD8"/>
    <w:rsid w:val="001C07C0"/>
    <w:rsid w:val="001C6857"/>
    <w:rsid w:val="00201B1A"/>
    <w:rsid w:val="00203D52"/>
    <w:rsid w:val="00217B9B"/>
    <w:rsid w:val="00225755"/>
    <w:rsid w:val="002334AA"/>
    <w:rsid w:val="0024608F"/>
    <w:rsid w:val="002821FC"/>
    <w:rsid w:val="002B097A"/>
    <w:rsid w:val="002B448C"/>
    <w:rsid w:val="002C3FE5"/>
    <w:rsid w:val="00312B79"/>
    <w:rsid w:val="00334F54"/>
    <w:rsid w:val="0034359C"/>
    <w:rsid w:val="00365137"/>
    <w:rsid w:val="00373703"/>
    <w:rsid w:val="00391695"/>
    <w:rsid w:val="003E1B32"/>
    <w:rsid w:val="003E335F"/>
    <w:rsid w:val="0041775E"/>
    <w:rsid w:val="00426059"/>
    <w:rsid w:val="00433A78"/>
    <w:rsid w:val="00445100"/>
    <w:rsid w:val="00453584"/>
    <w:rsid w:val="00461845"/>
    <w:rsid w:val="004D5FF2"/>
    <w:rsid w:val="00581A68"/>
    <w:rsid w:val="005917C2"/>
    <w:rsid w:val="005B1DAD"/>
    <w:rsid w:val="0063784B"/>
    <w:rsid w:val="0065364E"/>
    <w:rsid w:val="00682320"/>
    <w:rsid w:val="00690293"/>
    <w:rsid w:val="007019DA"/>
    <w:rsid w:val="00784F3A"/>
    <w:rsid w:val="00787846"/>
    <w:rsid w:val="007B2023"/>
    <w:rsid w:val="007B3282"/>
    <w:rsid w:val="00813528"/>
    <w:rsid w:val="00840431"/>
    <w:rsid w:val="008512D8"/>
    <w:rsid w:val="00890EE3"/>
    <w:rsid w:val="008B5094"/>
    <w:rsid w:val="008E708A"/>
    <w:rsid w:val="008F205C"/>
    <w:rsid w:val="008F5463"/>
    <w:rsid w:val="00905433"/>
    <w:rsid w:val="00905E3B"/>
    <w:rsid w:val="00962118"/>
    <w:rsid w:val="00963656"/>
    <w:rsid w:val="009B4280"/>
    <w:rsid w:val="009D51A5"/>
    <w:rsid w:val="009F58C4"/>
    <w:rsid w:val="00A360DE"/>
    <w:rsid w:val="00A44796"/>
    <w:rsid w:val="00A77DE5"/>
    <w:rsid w:val="00A87C8B"/>
    <w:rsid w:val="00A9187F"/>
    <w:rsid w:val="00A93A73"/>
    <w:rsid w:val="00AC2926"/>
    <w:rsid w:val="00B40E8A"/>
    <w:rsid w:val="00B52539"/>
    <w:rsid w:val="00B564B7"/>
    <w:rsid w:val="00BC26AE"/>
    <w:rsid w:val="00C36ACA"/>
    <w:rsid w:val="00C63497"/>
    <w:rsid w:val="00C653F1"/>
    <w:rsid w:val="00C957F5"/>
    <w:rsid w:val="00CB073E"/>
    <w:rsid w:val="00CD08A7"/>
    <w:rsid w:val="00CE4828"/>
    <w:rsid w:val="00D0673B"/>
    <w:rsid w:val="00D164F3"/>
    <w:rsid w:val="00D32C8E"/>
    <w:rsid w:val="00DC6B37"/>
    <w:rsid w:val="00E237F1"/>
    <w:rsid w:val="00E40F19"/>
    <w:rsid w:val="00E770C9"/>
    <w:rsid w:val="00EB5C0C"/>
    <w:rsid w:val="00EB6010"/>
    <w:rsid w:val="00EF3EFD"/>
    <w:rsid w:val="00F0037C"/>
    <w:rsid w:val="00F30524"/>
    <w:rsid w:val="00F76C96"/>
    <w:rsid w:val="00F90E3F"/>
    <w:rsid w:val="00FC56D9"/>
    <w:rsid w:val="00FF4B2B"/>
    <w:rsid w:val="2A29D763"/>
    <w:rsid w:val="64DC8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99BC70"/>
  <w15:chartTrackingRefBased/>
  <w15:docId w15:val="{2F63456E-FF71-496A-8C86-605919715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AC29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A93A73"/>
    <w:pPr>
      <w:ind w:left="720"/>
      <w:contextualSpacing/>
    </w:pPr>
  </w:style>
  <w:style w:type="character" w:styleId="TextodoEspaoReservado">
    <w:name w:val="Placeholder Text"/>
    <w:basedOn w:val="Fontepargpadro"/>
    <w:uiPriority w:val="99"/>
    <w:semiHidden/>
    <w:rsid w:val="00201B1A"/>
    <w:rPr>
      <w:color w:val="808080"/>
    </w:rPr>
  </w:style>
  <w:style w:type="character" w:styleId="Hyperlink">
    <w:name w:val="Hyperlink"/>
    <w:basedOn w:val="Fontepargpadro"/>
    <w:uiPriority w:val="99"/>
    <w:unhideWhenUsed/>
    <w:rsid w:val="00CE4828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CE4828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890EE3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890EE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90EE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90EE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90EE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90EE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://pppro.cefet-rj.br/wp-content/uploads/2020/09/NORMA-ESPECIFICA-DESEMPENHO-DOUTORADO.pdf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pppro.cefet-rj.br/wp-content/uploads/2020/09/NORMA-ESPECIFICA-DESEMPENHO-DOUTORADO.pdf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3E6C0EFD581EF45960FBFD12EBF0B27" ma:contentTypeVersion="6" ma:contentTypeDescription="Crie um novo documento." ma:contentTypeScope="" ma:versionID="818e16c075eda4068d24bac9b249c150">
  <xsd:schema xmlns:xsd="http://www.w3.org/2001/XMLSchema" xmlns:xs="http://www.w3.org/2001/XMLSchema" xmlns:p="http://schemas.microsoft.com/office/2006/metadata/properties" xmlns:ns2="07ef2fc6-71d6-4d77-a192-51f0f453bd17" targetNamespace="http://schemas.microsoft.com/office/2006/metadata/properties" ma:root="true" ma:fieldsID="73b06184bfe4d18005e6cfae562d85bd" ns2:_="">
    <xsd:import namespace="07ef2fc6-71d6-4d77-a192-51f0f453bd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ef2fc6-71d6-4d77-a192-51f0f453bd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8D5F20-DB01-4AC2-9C23-ADDA7E9F8E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ef2fc6-71d6-4d77-a192-51f0f453bd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CD6185-EFB7-48B7-873E-1A845E62E1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41B578-5460-4E72-92DC-384341037F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DB200E1-E784-4F30-B2E1-3BE5CC6AE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95</Words>
  <Characters>4299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DE ALMEIDA GUIMARAES</dc:creator>
  <cp:keywords/>
  <dc:description/>
  <cp:lastModifiedBy>VANESSA DE ALMEIDA GUIMARAES</cp:lastModifiedBy>
  <cp:revision>2</cp:revision>
  <dcterms:created xsi:type="dcterms:W3CDTF">2022-03-29T00:09:00Z</dcterms:created>
  <dcterms:modified xsi:type="dcterms:W3CDTF">2022-03-29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E6C0EFD581EF45960FBFD12EBF0B27</vt:lpwstr>
  </property>
</Properties>
</file>